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9391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71B778F3" w14:textId="77777777" w:rsidTr="00231CF8">
        <w:trPr>
          <w:jc w:val="center"/>
        </w:trPr>
        <w:tc>
          <w:tcPr>
            <w:tcW w:w="1622" w:type="dxa"/>
          </w:tcPr>
          <w:p w14:paraId="535F2912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04B77A13" w14:textId="068AD129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0DD2D8E9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6CD82A59" w14:textId="130951EE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3BDD920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3E377CB1" w14:textId="7DA39B4A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114235">
              <w:rPr>
                <w:rFonts w:hint="eastAsia"/>
              </w:rPr>
              <w:t>1802</w:t>
            </w:r>
          </w:p>
        </w:tc>
      </w:tr>
      <w:tr w:rsidR="00E9181F" w:rsidRPr="00231CF8" w14:paraId="5BA88389" w14:textId="77777777" w:rsidTr="00231CF8">
        <w:trPr>
          <w:jc w:val="center"/>
        </w:trPr>
        <w:tc>
          <w:tcPr>
            <w:tcW w:w="1622" w:type="dxa"/>
          </w:tcPr>
          <w:p w14:paraId="26A7FCA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1593C485" w14:textId="06EE1F32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8350CD">
              <w:rPr>
                <w:rFonts w:hint="eastAsia"/>
              </w:rPr>
              <w:t>20</w:t>
            </w:r>
            <w:r>
              <w:t>.</w:t>
            </w:r>
            <w:r w:rsidR="008350CD">
              <w:rPr>
                <w:rFonts w:hint="eastAsia"/>
              </w:rPr>
              <w:t>12</w:t>
            </w:r>
            <w:r>
              <w:t>.</w:t>
            </w:r>
            <w:r w:rsidR="008350CD">
              <w:rPr>
                <w:rFonts w:hint="eastAsia"/>
              </w:rPr>
              <w:t>24</w:t>
            </w:r>
          </w:p>
        </w:tc>
        <w:tc>
          <w:tcPr>
            <w:tcW w:w="1429" w:type="dxa"/>
          </w:tcPr>
          <w:p w14:paraId="60E6EAD8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15CC5A15" w14:textId="6BDB26CD" w:rsidR="00E9181F" w:rsidRPr="00231CF8" w:rsidRDefault="00844F43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1</w:t>
            </w:r>
            <w:r w:rsidR="008350CD">
              <w:rPr>
                <w:rFonts w:hint="eastAsia"/>
              </w:rPr>
              <w:t>4</w:t>
            </w:r>
            <w:r>
              <w:rPr>
                <w:rFonts w:hint="eastAsia"/>
              </w:rPr>
              <w:t>天：</w:t>
            </w:r>
            <w:r w:rsidR="008350CD">
              <w:rPr>
                <w:rFonts w:hint="eastAsia"/>
              </w:rPr>
              <w:t>高分辨率及键盘输入</w:t>
            </w:r>
          </w:p>
        </w:tc>
      </w:tr>
    </w:tbl>
    <w:p w14:paraId="47B8D65B" w14:textId="7B95F8C4" w:rsidR="00E65F33" w:rsidRDefault="00E65F33" w:rsidP="00231CF8">
      <w:pPr>
        <w:pStyle w:val="2"/>
      </w:pPr>
      <w:r>
        <w:rPr>
          <w:rFonts w:hint="eastAsia"/>
        </w:rPr>
        <w:t>零、快速引导</w:t>
      </w:r>
    </w:p>
    <w:p w14:paraId="43756725" w14:textId="4B82D480" w:rsidR="00E65F33" w:rsidRPr="00CF2A0B" w:rsidRDefault="00CF2A0B" w:rsidP="00CF2A0B">
      <w:pPr>
        <w:pStyle w:val="a9"/>
        <w:numPr>
          <w:ilvl w:val="0"/>
          <w:numId w:val="4"/>
        </w:numPr>
        <w:ind w:firstLineChars="0"/>
        <w:rPr>
          <w:i/>
          <w:iCs/>
        </w:rPr>
      </w:pPr>
      <w:hyperlink w:anchor="内容1：定时器测试" w:history="1">
        <w:r w:rsidRPr="00CF2A0B">
          <w:rPr>
            <w:rStyle w:val="ab"/>
            <w:i/>
            <w:iCs/>
          </w:rPr>
          <w:t>内容</w:t>
        </w:r>
        <w:r w:rsidRPr="00CF2A0B">
          <w:rPr>
            <w:rStyle w:val="ab"/>
            <w:i/>
            <w:iCs/>
          </w:rPr>
          <w:t>1</w:t>
        </w:r>
        <w:r w:rsidRPr="00CF2A0B">
          <w:rPr>
            <w:rStyle w:val="ab"/>
            <w:i/>
            <w:iCs/>
          </w:rPr>
          <w:t>：</w:t>
        </w:r>
        <w:r w:rsidRPr="00CF2A0B">
          <w:rPr>
            <w:rStyle w:val="ab"/>
            <w:rFonts w:hint="eastAsia"/>
            <w:i/>
            <w:iCs/>
          </w:rPr>
          <w:t>定时器测试内容</w:t>
        </w:r>
        <w:r w:rsidRPr="00CF2A0B">
          <w:rPr>
            <w:rStyle w:val="ab"/>
            <w:rFonts w:hint="eastAsia"/>
            <w:i/>
            <w:iCs/>
          </w:rPr>
          <w:t>1</w:t>
        </w:r>
        <w:r w:rsidRPr="00CF2A0B">
          <w:rPr>
            <w:rStyle w:val="ab"/>
            <w:rFonts w:hint="eastAsia"/>
            <w:i/>
            <w:iCs/>
          </w:rPr>
          <w:t>：定时器测试</w:t>
        </w:r>
      </w:hyperlink>
    </w:p>
    <w:p w14:paraId="41EAF291" w14:textId="2235494A" w:rsidR="00CF2A0B" w:rsidRPr="00CF2A0B" w:rsidRDefault="00CF2A0B" w:rsidP="00CF2A0B">
      <w:pPr>
        <w:pStyle w:val="a9"/>
        <w:numPr>
          <w:ilvl w:val="0"/>
          <w:numId w:val="4"/>
        </w:numPr>
        <w:ind w:firstLineChars="0"/>
        <w:rPr>
          <w:i/>
          <w:iCs/>
        </w:rPr>
      </w:pPr>
      <w:hyperlink w:anchor="内容2：提高分辨率" w:history="1">
        <w:r w:rsidRPr="00CF2A0B">
          <w:rPr>
            <w:rStyle w:val="ab"/>
            <w:i/>
            <w:iCs/>
          </w:rPr>
          <w:t>内容</w:t>
        </w:r>
        <w:r w:rsidRPr="00CF2A0B">
          <w:rPr>
            <w:rStyle w:val="ab"/>
            <w:i/>
            <w:iCs/>
          </w:rPr>
          <w:t>2</w:t>
        </w:r>
        <w:r w:rsidRPr="00CF2A0B">
          <w:rPr>
            <w:rStyle w:val="ab"/>
            <w:i/>
            <w:iCs/>
          </w:rPr>
          <w:t>：</w:t>
        </w:r>
        <w:r w:rsidRPr="00CF2A0B">
          <w:rPr>
            <w:rStyle w:val="ab"/>
            <w:rFonts w:hint="eastAsia"/>
            <w:i/>
            <w:iCs/>
          </w:rPr>
          <w:t>高分辨率</w:t>
        </w:r>
      </w:hyperlink>
    </w:p>
    <w:p w14:paraId="7785A036" w14:textId="6952B170" w:rsidR="00CF2A0B" w:rsidRPr="00CF2A0B" w:rsidRDefault="00CF2A0B" w:rsidP="00CF2A0B">
      <w:pPr>
        <w:pStyle w:val="a9"/>
        <w:numPr>
          <w:ilvl w:val="0"/>
          <w:numId w:val="4"/>
        </w:numPr>
        <w:ind w:firstLineChars="0"/>
        <w:rPr>
          <w:i/>
          <w:iCs/>
        </w:rPr>
      </w:pPr>
      <w:hyperlink w:anchor="内容3：键盘输入" w:history="1">
        <w:r w:rsidRPr="00CF2A0B">
          <w:rPr>
            <w:rStyle w:val="ab"/>
            <w:i/>
            <w:iCs/>
          </w:rPr>
          <w:t>内容</w:t>
        </w:r>
        <w:r w:rsidRPr="00CF2A0B">
          <w:rPr>
            <w:rStyle w:val="ab"/>
            <w:i/>
            <w:iCs/>
          </w:rPr>
          <w:t>3</w:t>
        </w:r>
        <w:r w:rsidRPr="00CF2A0B">
          <w:rPr>
            <w:rStyle w:val="ab"/>
            <w:i/>
            <w:iCs/>
          </w:rPr>
          <w:t>：</w:t>
        </w:r>
        <w:r w:rsidRPr="00CF2A0B">
          <w:rPr>
            <w:rStyle w:val="ab"/>
            <w:rFonts w:hint="eastAsia"/>
            <w:i/>
            <w:iCs/>
          </w:rPr>
          <w:t>键盘输入</w:t>
        </w:r>
      </w:hyperlink>
    </w:p>
    <w:p w14:paraId="2C58FC4A" w14:textId="1A4D4FFB" w:rsidR="00CF2A0B" w:rsidRPr="00CF2A0B" w:rsidRDefault="00CF2A0B" w:rsidP="00CF2A0B">
      <w:pPr>
        <w:pStyle w:val="a9"/>
        <w:numPr>
          <w:ilvl w:val="0"/>
          <w:numId w:val="4"/>
        </w:numPr>
        <w:ind w:firstLineChars="0"/>
        <w:rPr>
          <w:i/>
          <w:iCs/>
        </w:rPr>
      </w:pPr>
      <w:hyperlink w:anchor="内容4：追忆内容" w:history="1">
        <w:r w:rsidRPr="00CF2A0B">
          <w:rPr>
            <w:rStyle w:val="ab"/>
            <w:i/>
            <w:iCs/>
          </w:rPr>
          <w:t>内容</w:t>
        </w:r>
        <w:r w:rsidRPr="00CF2A0B">
          <w:rPr>
            <w:rStyle w:val="ab"/>
            <w:i/>
            <w:iCs/>
          </w:rPr>
          <w:t>4</w:t>
        </w:r>
        <w:r w:rsidRPr="00CF2A0B">
          <w:rPr>
            <w:rStyle w:val="ab"/>
            <w:i/>
            <w:iCs/>
          </w:rPr>
          <w:t>：</w:t>
        </w:r>
        <w:r w:rsidRPr="00CF2A0B">
          <w:rPr>
            <w:rStyle w:val="ab"/>
            <w:rFonts w:hint="eastAsia"/>
            <w:i/>
            <w:iCs/>
          </w:rPr>
          <w:t>追忆内容</w:t>
        </w:r>
      </w:hyperlink>
    </w:p>
    <w:p w14:paraId="3759CEE4" w14:textId="41724CE8" w:rsidR="00CF2A0B" w:rsidRPr="00CF2A0B" w:rsidRDefault="00CF2A0B" w:rsidP="00CF2A0B">
      <w:pPr>
        <w:pStyle w:val="a9"/>
        <w:numPr>
          <w:ilvl w:val="0"/>
          <w:numId w:val="4"/>
        </w:numPr>
        <w:ind w:firstLineChars="0"/>
        <w:rPr>
          <w:i/>
          <w:iCs/>
        </w:rPr>
      </w:pPr>
      <w:hyperlink w:anchor="创新点：（大设计）登陆界面" w:history="1">
        <w:r w:rsidRPr="00CF2A0B">
          <w:rPr>
            <w:rStyle w:val="ab"/>
            <w:i/>
            <w:iCs/>
          </w:rPr>
          <w:t>创新点：（</w:t>
        </w:r>
        <w:r w:rsidRPr="00CF2A0B">
          <w:rPr>
            <w:rStyle w:val="ab"/>
            <w:rFonts w:hint="eastAsia"/>
            <w:i/>
            <w:iCs/>
          </w:rPr>
          <w:t>大设计</w:t>
        </w:r>
        <w:r w:rsidRPr="00CF2A0B">
          <w:rPr>
            <w:rStyle w:val="ab"/>
            <w:i/>
            <w:iCs/>
          </w:rPr>
          <w:t>）</w:t>
        </w:r>
        <w:r w:rsidRPr="00CF2A0B">
          <w:rPr>
            <w:rStyle w:val="ab"/>
            <w:rFonts w:hint="eastAsia"/>
            <w:i/>
            <w:iCs/>
          </w:rPr>
          <w:t>登陆界面</w:t>
        </w:r>
      </w:hyperlink>
    </w:p>
    <w:p w14:paraId="6ACB098A" w14:textId="56B06252" w:rsidR="00E9181F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782499A7" w14:textId="77777777" w:rsidR="00E65F33" w:rsidRPr="00B86FEC" w:rsidRDefault="00E65F33" w:rsidP="00B86FEC">
      <w:pPr>
        <w:pStyle w:val="3"/>
        <w:rPr>
          <w:sz w:val="28"/>
          <w:szCs w:val="28"/>
        </w:rPr>
      </w:pPr>
      <w:r w:rsidRPr="00B86FEC">
        <w:rPr>
          <w:rFonts w:hint="eastAsia"/>
          <w:sz w:val="28"/>
          <w:szCs w:val="28"/>
        </w:rPr>
        <w:t>1</w:t>
      </w:r>
      <w:r w:rsidRPr="00B86FEC">
        <w:rPr>
          <w:rFonts w:hint="eastAsia"/>
          <w:sz w:val="28"/>
          <w:szCs w:val="28"/>
        </w:rPr>
        <w:t>、性能测试</w:t>
      </w:r>
    </w:p>
    <w:p w14:paraId="2F278D7C" w14:textId="594C179B" w:rsidR="00E65F33" w:rsidRPr="00B86FEC" w:rsidRDefault="00E65F33" w:rsidP="00B86FEC">
      <w:pPr>
        <w:pStyle w:val="4"/>
        <w:rPr>
          <w:sz w:val="24"/>
          <w:szCs w:val="24"/>
        </w:rPr>
      </w:pPr>
      <w:r w:rsidRPr="00B86FEC">
        <w:rPr>
          <w:rFonts w:hint="eastAsia"/>
          <w:sz w:val="24"/>
          <w:szCs w:val="24"/>
        </w:rPr>
        <w:t>内容：</w:t>
      </w:r>
      <w:r w:rsidR="005A21F4">
        <w:rPr>
          <w:rFonts w:hint="eastAsia"/>
          <w:sz w:val="24"/>
          <w:szCs w:val="24"/>
        </w:rPr>
        <w:t>增加定时器测试</w:t>
      </w:r>
    </w:p>
    <w:p w14:paraId="35195387" w14:textId="1FEABAD8" w:rsidR="00E65F33" w:rsidRDefault="00E65F33" w:rsidP="00E65F33">
      <w:r>
        <w:rPr>
          <w:b/>
          <w:bCs/>
        </w:rPr>
        <w:tab/>
      </w:r>
      <w:r>
        <w:rPr>
          <w:rFonts w:hint="eastAsia"/>
        </w:rPr>
        <w:t>由于之前只有</w:t>
      </w:r>
      <w:r>
        <w:rPr>
          <w:rFonts w:hint="eastAsia"/>
        </w:rPr>
        <w:t>3</w:t>
      </w:r>
      <w:r>
        <w:rPr>
          <w:rFonts w:hint="eastAsia"/>
        </w:rPr>
        <w:t>个计时器，运行起来“移位”操作比较少，所以我们优化之后的对比不是</w:t>
      </w:r>
      <w:r w:rsidR="00F029B3">
        <w:tab/>
      </w:r>
      <w:r>
        <w:rPr>
          <w:rFonts w:hint="eastAsia"/>
        </w:rPr>
        <w:t>很明显。所以现在增加了</w:t>
      </w:r>
      <w:r>
        <w:rPr>
          <w:rFonts w:hint="eastAsia"/>
        </w:rPr>
        <w:t>490</w:t>
      </w:r>
      <w:r>
        <w:rPr>
          <w:rFonts w:hint="eastAsia"/>
        </w:rPr>
        <w:t>个定时器，且超时时间都设定在</w:t>
      </w:r>
      <w:r>
        <w:rPr>
          <w:rFonts w:hint="eastAsia"/>
        </w:rPr>
        <w:t>50</w:t>
      </w:r>
      <w:r>
        <w:rPr>
          <w:rFonts w:hint="eastAsia"/>
        </w:rPr>
        <w:t>天后，这样能够“拉满”</w:t>
      </w:r>
      <w:r w:rsidR="00F029B3">
        <w:tab/>
      </w:r>
      <w:r>
        <w:rPr>
          <w:rFonts w:hint="eastAsia"/>
        </w:rPr>
        <w:t>优化前的移位操作，增大与优化后的对比。</w:t>
      </w:r>
    </w:p>
    <w:p w14:paraId="5478ABD8" w14:textId="70A5DAC5" w:rsidR="00E65F33" w:rsidRDefault="00E65F33" w:rsidP="00F029B3">
      <w:pPr>
        <w:jc w:val="center"/>
      </w:pPr>
      <w:r>
        <w:rPr>
          <w:noProof/>
        </w:rPr>
        <w:drawing>
          <wp:inline distT="0" distB="0" distL="0" distR="0" wp14:anchorId="1BCF0C12" wp14:editId="4439E64E">
            <wp:extent cx="4491361" cy="1350312"/>
            <wp:effectExtent l="0" t="0" r="4445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4047" cy="137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00829" w14:textId="732958E4" w:rsidR="00E65F33" w:rsidRDefault="00E65F33" w:rsidP="00E65F33">
      <w:pPr>
        <w:jc w:val="center"/>
        <w:rPr>
          <w:i/>
          <w:iCs/>
        </w:rPr>
      </w:pPr>
      <w:r w:rsidRPr="00E65F33">
        <w:rPr>
          <w:rFonts w:hint="eastAsia"/>
          <w:i/>
          <w:iCs/>
          <w:highlight w:val="lightGray"/>
        </w:rPr>
        <w:t>（性能测试：</w:t>
      </w:r>
      <w:r w:rsidRPr="00E65F33">
        <w:rPr>
          <w:rFonts w:hint="eastAsia"/>
          <w:i/>
          <w:iCs/>
          <w:highlight w:val="lightGray"/>
        </w:rPr>
        <w:t>bootpack</w:t>
      </w:r>
      <w:r w:rsidRPr="00E65F33">
        <w:rPr>
          <w:i/>
          <w:iCs/>
          <w:highlight w:val="lightGray"/>
        </w:rPr>
        <w:t>.c</w:t>
      </w:r>
      <w:r w:rsidRPr="00E65F33">
        <w:rPr>
          <w:rFonts w:hint="eastAsia"/>
          <w:i/>
          <w:iCs/>
          <w:highlight w:val="lightGray"/>
        </w:rPr>
        <w:t>中的</w:t>
      </w:r>
      <w:r w:rsidRPr="00E65F33">
        <w:rPr>
          <w:rFonts w:hint="eastAsia"/>
          <w:i/>
          <w:iCs/>
          <w:highlight w:val="lightGray"/>
        </w:rPr>
        <w:t>s</w:t>
      </w:r>
      <w:r w:rsidRPr="00E65F33">
        <w:rPr>
          <w:i/>
          <w:iCs/>
          <w:highlight w:val="lightGray"/>
        </w:rPr>
        <w:t>et490</w:t>
      </w:r>
      <w:r w:rsidR="00F872BE">
        <w:rPr>
          <w:i/>
          <w:iCs/>
          <w:highlight w:val="lightGray"/>
        </w:rPr>
        <w:t>( )</w:t>
      </w:r>
      <w:r w:rsidRPr="00E65F33">
        <w:rPr>
          <w:rFonts w:hint="eastAsia"/>
          <w:i/>
          <w:iCs/>
          <w:highlight w:val="lightGray"/>
        </w:rPr>
        <w:t>）</w:t>
      </w:r>
    </w:p>
    <w:p w14:paraId="78630E20" w14:textId="71A43410" w:rsidR="00457CA4" w:rsidRDefault="00457CA4" w:rsidP="00457CA4">
      <w:r>
        <w:tab/>
      </w:r>
      <w:r>
        <w:rPr>
          <w:rFonts w:hint="eastAsia"/>
        </w:rPr>
        <w:t>测试结果：</w:t>
      </w:r>
    </w:p>
    <w:p w14:paraId="14442176" w14:textId="3A15FBA0" w:rsidR="00F872BE" w:rsidRDefault="00457CA4" w:rsidP="00457CA4">
      <w:pPr>
        <w:jc w:val="center"/>
      </w:pPr>
      <w:r>
        <w:rPr>
          <w:noProof/>
        </w:rPr>
        <w:drawing>
          <wp:inline distT="0" distB="0" distL="0" distR="0" wp14:anchorId="32181B1A" wp14:editId="3C549B67">
            <wp:extent cx="2935324" cy="1765139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70829" cy="178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0FD1D" w14:textId="4F51A4DB" w:rsidR="00457CA4" w:rsidRDefault="00457CA4" w:rsidP="00457CA4">
      <w:pPr>
        <w:jc w:val="center"/>
        <w:rPr>
          <w:i/>
          <w:iCs/>
        </w:rPr>
      </w:pPr>
      <w:r w:rsidRPr="00457CA4">
        <w:rPr>
          <w:rFonts w:hint="eastAsia"/>
          <w:i/>
          <w:iCs/>
          <w:highlight w:val="darkGray"/>
        </w:rPr>
        <w:t>（</w:t>
      </w:r>
      <w:r>
        <w:rPr>
          <w:rFonts w:hint="eastAsia"/>
          <w:i/>
          <w:iCs/>
          <w:highlight w:val="darkGray"/>
        </w:rPr>
        <w:t>性能测试：</w:t>
      </w:r>
      <w:r w:rsidRPr="00457CA4">
        <w:rPr>
          <w:rFonts w:hint="eastAsia"/>
          <w:i/>
          <w:iCs/>
          <w:highlight w:val="darkGray"/>
        </w:rPr>
        <w:t>比较结果）</w:t>
      </w:r>
    </w:p>
    <w:p w14:paraId="0A2E4C84" w14:textId="4A082A80" w:rsidR="00457CA4" w:rsidRPr="00457CA4" w:rsidRDefault="00457CA4" w:rsidP="00457CA4">
      <w:r>
        <w:tab/>
      </w:r>
      <w:r w:rsidRPr="00457CA4">
        <w:rPr>
          <w:rFonts w:hint="eastAsia"/>
        </w:rPr>
        <w:t>测试结果分析：</w:t>
      </w:r>
      <w:r w:rsidRPr="00457CA4">
        <w:rPr>
          <w:rFonts w:hint="eastAsia"/>
        </w:rPr>
        <w:cr/>
      </w:r>
      <w:r>
        <w:tab/>
      </w:r>
      <w:r w:rsidR="00F029B3">
        <w:tab/>
      </w:r>
      <w:r w:rsidRPr="00457CA4">
        <w:rPr>
          <w:rFonts w:hint="eastAsia"/>
        </w:rPr>
        <w:t>①通过（</w:t>
      </w:r>
      <w:r w:rsidRPr="00457CA4">
        <w:rPr>
          <w:rFonts w:hint="eastAsia"/>
        </w:rPr>
        <w:t>1</w:t>
      </w:r>
      <w:r w:rsidRPr="00457CA4">
        <w:rPr>
          <w:rFonts w:hint="eastAsia"/>
        </w:rPr>
        <w:t>），追加定时器的情况下，取消移位、设置哨兵都会令程序更快。</w:t>
      </w:r>
      <w:r w:rsidRPr="00457CA4">
        <w:rPr>
          <w:rFonts w:hint="eastAsia"/>
        </w:rPr>
        <w:cr/>
      </w:r>
      <w:r>
        <w:tab/>
      </w:r>
      <w:r w:rsidR="00F029B3">
        <w:tab/>
      </w:r>
      <w:r w:rsidRPr="00457CA4">
        <w:rPr>
          <w:rFonts w:hint="eastAsia"/>
        </w:rPr>
        <w:t>②通过（</w:t>
      </w:r>
      <w:r w:rsidRPr="00457CA4">
        <w:rPr>
          <w:rFonts w:hint="eastAsia"/>
        </w:rPr>
        <w:t>2</w:t>
      </w:r>
      <w:r w:rsidRPr="00457CA4">
        <w:rPr>
          <w:rFonts w:hint="eastAsia"/>
        </w:rPr>
        <w:t>），定时器较少时，取消移位反而会令程序变慢，可能是因为</w:t>
      </w:r>
      <w:r w:rsidRPr="00457CA4">
        <w:rPr>
          <w:rFonts w:hint="eastAsia"/>
        </w:rPr>
        <w:t>if</w:t>
      </w:r>
      <w:r w:rsidRPr="00457CA4">
        <w:rPr>
          <w:rFonts w:hint="eastAsia"/>
        </w:rPr>
        <w:t>语句变多了，</w:t>
      </w:r>
      <w:r w:rsidR="00F029B3">
        <w:tab/>
      </w:r>
      <w:r w:rsidR="00F029B3">
        <w:tab/>
      </w:r>
      <w:r w:rsidRPr="00457CA4">
        <w:rPr>
          <w:rFonts w:hint="eastAsia"/>
        </w:rPr>
        <w:t>加上哨兵后和原来移位速度差不多。</w:t>
      </w:r>
      <w:r w:rsidRPr="00457CA4">
        <w:rPr>
          <w:rFonts w:hint="eastAsia"/>
        </w:rPr>
        <w:cr/>
      </w:r>
      <w:r>
        <w:tab/>
      </w:r>
      <w:r w:rsidR="00F029B3">
        <w:tab/>
      </w:r>
      <w:r w:rsidRPr="00457CA4">
        <w:rPr>
          <w:rFonts w:hint="eastAsia"/>
        </w:rPr>
        <w:t>③在有哨兵、没有移位的情况下，无论定时器的数量多少，对性能影响不大。</w:t>
      </w:r>
      <w:r w:rsidRPr="00457CA4">
        <w:rPr>
          <w:rFonts w:hint="eastAsia"/>
        </w:rPr>
        <w:cr/>
      </w:r>
      <w:r>
        <w:tab/>
      </w:r>
      <w:r w:rsidR="00F029B3">
        <w:tab/>
      </w:r>
      <w:r w:rsidRPr="00457CA4">
        <w:rPr>
          <w:rFonts w:hint="eastAsia"/>
        </w:rPr>
        <w:t>④（</w:t>
      </w:r>
      <w:r w:rsidRPr="00457CA4">
        <w:rPr>
          <w:rFonts w:hint="eastAsia"/>
        </w:rPr>
        <w:t>3</w:t>
      </w:r>
      <w:r w:rsidRPr="00457CA4">
        <w:rPr>
          <w:rFonts w:hint="eastAsia"/>
        </w:rPr>
        <w:t>）的情况和②描述的现象差不多，但是（</w:t>
      </w:r>
      <w:r w:rsidRPr="00457CA4">
        <w:rPr>
          <w:rFonts w:hint="eastAsia"/>
        </w:rPr>
        <w:t>3</w:t>
      </w:r>
      <w:r w:rsidRPr="00457CA4">
        <w:rPr>
          <w:rFonts w:hint="eastAsia"/>
        </w:rPr>
        <w:t>）更快。原因在这是因为</w:t>
      </w:r>
      <w:r w:rsidRPr="00457CA4">
        <w:rPr>
          <w:rFonts w:hint="eastAsia"/>
        </w:rPr>
        <w:t>C</w:t>
      </w:r>
      <w:r w:rsidRPr="00457CA4">
        <w:rPr>
          <w:rFonts w:hint="eastAsia"/>
        </w:rPr>
        <w:t>编译器的</w:t>
      </w:r>
      <w:r w:rsidR="00F029B3">
        <w:tab/>
      </w:r>
      <w:r w:rsidR="00F029B3">
        <w:tab/>
      </w:r>
      <w:r w:rsidRPr="00457CA4">
        <w:rPr>
          <w:rFonts w:hint="eastAsia"/>
        </w:rPr>
        <w:t>问题，因为跳转目标地址不同，</w:t>
      </w:r>
      <w:r w:rsidRPr="00457CA4">
        <w:rPr>
          <w:rFonts w:hint="eastAsia"/>
        </w:rPr>
        <w:t>CPU</w:t>
      </w:r>
      <w:r w:rsidRPr="00457CA4">
        <w:rPr>
          <w:rFonts w:hint="eastAsia"/>
        </w:rPr>
        <w:t>的</w:t>
      </w:r>
      <w:r w:rsidRPr="00457CA4">
        <w:rPr>
          <w:rFonts w:hint="eastAsia"/>
        </w:rPr>
        <w:t>JMP</w:t>
      </w:r>
      <w:r w:rsidRPr="00457CA4">
        <w:rPr>
          <w:rFonts w:hint="eastAsia"/>
        </w:rPr>
        <w:t>指令执行的时钟周期数也不一样。在程序</w:t>
      </w:r>
      <w:r w:rsidR="00F029B3">
        <w:tab/>
      </w:r>
      <w:r w:rsidR="00F029B3">
        <w:tab/>
      </w:r>
      <w:r w:rsidRPr="00457CA4">
        <w:rPr>
          <w:rFonts w:hint="eastAsia"/>
        </w:rPr>
        <w:t>中，循环执行</w:t>
      </w:r>
      <w:r w:rsidRPr="00457CA4">
        <w:rPr>
          <w:rFonts w:hint="eastAsia"/>
        </w:rPr>
        <w:t>count++</w:t>
      </w:r>
      <w:r w:rsidRPr="00457CA4">
        <w:rPr>
          <w:rFonts w:hint="eastAsia"/>
        </w:rPr>
        <w:t>的</w:t>
      </w:r>
      <w:r w:rsidRPr="00457CA4">
        <w:rPr>
          <w:rFonts w:hint="eastAsia"/>
        </w:rPr>
        <w:t>for</w:t>
      </w:r>
      <w:r w:rsidRPr="00457CA4">
        <w:rPr>
          <w:rFonts w:hint="eastAsia"/>
        </w:rPr>
        <w:t>循环虽然最终会被编译为</w:t>
      </w:r>
      <w:r w:rsidRPr="00457CA4">
        <w:rPr>
          <w:rFonts w:hint="eastAsia"/>
        </w:rPr>
        <w:t>JMP</w:t>
      </w:r>
      <w:r w:rsidRPr="00457CA4">
        <w:rPr>
          <w:rFonts w:hint="eastAsia"/>
        </w:rPr>
        <w:t>指令，但是前面还有个</w:t>
      </w:r>
      <w:r w:rsidRPr="00457CA4">
        <w:rPr>
          <w:rFonts w:hint="eastAsia"/>
        </w:rPr>
        <w:t>set490</w:t>
      </w:r>
      <w:r w:rsidR="00F029B3">
        <w:tab/>
      </w:r>
      <w:r w:rsidR="00F029B3">
        <w:tab/>
      </w:r>
      <w:r w:rsidRPr="00457CA4">
        <w:rPr>
          <w:rFonts w:hint="eastAsia"/>
        </w:rPr>
        <w:t>指令，会使</w:t>
      </w:r>
      <w:r>
        <w:tab/>
      </w:r>
      <w:r w:rsidRPr="00457CA4">
        <w:rPr>
          <w:rFonts w:hint="eastAsia"/>
        </w:rPr>
        <w:t>得指令的地址都相应的错开几个字节，导致了</w:t>
      </w:r>
      <w:r w:rsidRPr="00457CA4">
        <w:rPr>
          <w:rFonts w:hint="eastAsia"/>
        </w:rPr>
        <w:t>JMP</w:t>
      </w:r>
      <w:r w:rsidRPr="00457CA4">
        <w:rPr>
          <w:rFonts w:hint="eastAsia"/>
        </w:rPr>
        <w:t>指令的地址也会变化，</w:t>
      </w:r>
      <w:r w:rsidR="00F029B3">
        <w:tab/>
      </w:r>
      <w:r w:rsidR="00F029B3">
        <w:tab/>
      </w:r>
      <w:r w:rsidRPr="00457CA4">
        <w:rPr>
          <w:rFonts w:hint="eastAsia"/>
        </w:rPr>
        <w:t>因此执行时间也就出现了延迟，结果变差了</w:t>
      </w:r>
      <w:r w:rsidRPr="00457CA4">
        <w:rPr>
          <w:rFonts w:hint="eastAsia"/>
        </w:rPr>
        <w:t>3%</w:t>
      </w:r>
      <w:r w:rsidRPr="00457CA4">
        <w:rPr>
          <w:rFonts w:hint="eastAsia"/>
        </w:rPr>
        <w:t>。这个问题的解决方法就是用</w:t>
      </w:r>
      <w:r w:rsidRPr="00457CA4">
        <w:rPr>
          <w:rFonts w:hint="eastAsia"/>
        </w:rPr>
        <w:t>nask</w:t>
      </w:r>
      <w:r w:rsidRPr="00457CA4">
        <w:rPr>
          <w:rFonts w:hint="eastAsia"/>
        </w:rPr>
        <w:t>来</w:t>
      </w:r>
      <w:r w:rsidR="00F029B3">
        <w:tab/>
      </w:r>
      <w:r w:rsidR="00F029B3">
        <w:tab/>
      </w:r>
      <w:r w:rsidRPr="00457CA4">
        <w:rPr>
          <w:rFonts w:hint="eastAsia"/>
        </w:rPr>
        <w:t>编写</w:t>
      </w:r>
      <w:r w:rsidRPr="00457CA4">
        <w:rPr>
          <w:rFonts w:hint="eastAsia"/>
        </w:rPr>
        <w:t>HariMain</w:t>
      </w:r>
      <w:r w:rsidRPr="00457CA4">
        <w:rPr>
          <w:rFonts w:hint="eastAsia"/>
        </w:rPr>
        <w:t>，但因为这个太麻烦了，就暂时不做了。</w:t>
      </w:r>
    </w:p>
    <w:p w14:paraId="1590C1EB" w14:textId="1A6CF1E6" w:rsidR="00E65F33" w:rsidRPr="00B86FEC" w:rsidRDefault="00E65F33" w:rsidP="00B86FEC">
      <w:pPr>
        <w:pStyle w:val="3"/>
        <w:rPr>
          <w:sz w:val="28"/>
          <w:szCs w:val="28"/>
        </w:rPr>
      </w:pPr>
      <w:r w:rsidRPr="00B86FEC">
        <w:rPr>
          <w:rFonts w:hint="eastAsia"/>
          <w:sz w:val="28"/>
          <w:szCs w:val="28"/>
        </w:rPr>
        <w:t>2</w:t>
      </w:r>
      <w:r w:rsidRPr="00B86FEC">
        <w:rPr>
          <w:rFonts w:hint="eastAsia"/>
          <w:sz w:val="28"/>
          <w:szCs w:val="28"/>
        </w:rPr>
        <w:t>、提高分辨率</w:t>
      </w:r>
      <w:bookmarkStart w:id="0" w:name="内容2：提高分辨率"/>
      <w:bookmarkEnd w:id="0"/>
    </w:p>
    <w:p w14:paraId="6D6C121C" w14:textId="58C185A4" w:rsidR="00E65F33" w:rsidRPr="00B86FEC" w:rsidRDefault="00E65F33" w:rsidP="00B86FEC">
      <w:pPr>
        <w:pStyle w:val="4"/>
        <w:rPr>
          <w:sz w:val="24"/>
          <w:szCs w:val="24"/>
        </w:rPr>
      </w:pPr>
      <w:r w:rsidRPr="00B86FEC">
        <w:rPr>
          <w:rFonts w:hint="eastAsia"/>
          <w:sz w:val="24"/>
          <w:szCs w:val="24"/>
        </w:rPr>
        <w:t>内容：</w:t>
      </w:r>
    </w:p>
    <w:p w14:paraId="1330CADC" w14:textId="7BEEE5C4" w:rsidR="00627DAE" w:rsidRPr="00B86FEC" w:rsidRDefault="00627DAE" w:rsidP="00B86FEC">
      <w:pPr>
        <w:pStyle w:val="5"/>
        <w:rPr>
          <w:sz w:val="24"/>
          <w:szCs w:val="24"/>
        </w:rPr>
      </w:pPr>
      <w:r w:rsidRPr="00B86FEC">
        <w:rPr>
          <w:rFonts w:hint="eastAsia"/>
          <w:sz w:val="24"/>
          <w:szCs w:val="24"/>
        </w:rPr>
        <w:t>a</w:t>
      </w:r>
      <w:r w:rsidRPr="00B86FEC">
        <w:rPr>
          <w:rFonts w:hint="eastAsia"/>
          <w:sz w:val="24"/>
          <w:szCs w:val="24"/>
        </w:rPr>
        <w:t>）在模拟器上运行</w:t>
      </w:r>
    </w:p>
    <w:p w14:paraId="35043585" w14:textId="237725EA" w:rsidR="00F029B3" w:rsidRDefault="00F029B3" w:rsidP="00E65F33">
      <w:r>
        <w:rPr>
          <w:b/>
          <w:bCs/>
        </w:rPr>
        <w:tab/>
      </w:r>
      <w:r w:rsidR="00281552" w:rsidRPr="00281552">
        <w:rPr>
          <w:rFonts w:hint="eastAsia"/>
        </w:rPr>
        <w:t>要利用高分辨率，就要考虑到显卡的因素，首先只考虑</w:t>
      </w:r>
      <w:r w:rsidR="00281552" w:rsidRPr="00281552">
        <w:rPr>
          <w:rFonts w:hint="eastAsia"/>
        </w:rPr>
        <w:t>QEMU</w:t>
      </w:r>
      <w:r w:rsidR="00281552" w:rsidRPr="00281552">
        <w:rPr>
          <w:rFonts w:hint="eastAsia"/>
        </w:rPr>
        <w:t>模拟器的显卡，等到这个可</w:t>
      </w:r>
      <w:r w:rsidR="00627DAE">
        <w:tab/>
      </w:r>
      <w:r w:rsidR="00281552" w:rsidRPr="00281552">
        <w:rPr>
          <w:rFonts w:hint="eastAsia"/>
        </w:rPr>
        <w:t>以用了，再去考虑其他的显卡。在画面切换中，需要使用</w:t>
      </w:r>
      <w:r w:rsidR="00281552" w:rsidRPr="00281552">
        <w:rPr>
          <w:rFonts w:hint="eastAsia"/>
        </w:rPr>
        <w:t>BIOS</w:t>
      </w:r>
      <w:r w:rsidR="00281552" w:rsidRPr="00281552">
        <w:rPr>
          <w:rFonts w:hint="eastAsia"/>
        </w:rPr>
        <w:t>，因此改写</w:t>
      </w:r>
      <w:r w:rsidR="00281552" w:rsidRPr="00281552">
        <w:rPr>
          <w:rFonts w:hint="eastAsia"/>
        </w:rPr>
        <w:t>asmhead.nas</w:t>
      </w:r>
      <w:r w:rsidR="00281552" w:rsidRPr="00281552">
        <w:rPr>
          <w:rFonts w:hint="eastAsia"/>
        </w:rPr>
        <w:t>的</w:t>
      </w:r>
      <w:r w:rsidR="00627DAE">
        <w:tab/>
      </w:r>
      <w:r w:rsidR="00281552" w:rsidRPr="00281552">
        <w:rPr>
          <w:rFonts w:hint="eastAsia"/>
        </w:rPr>
        <w:t>画面模式设定。</w:t>
      </w:r>
    </w:p>
    <w:p w14:paraId="1FE56EFD" w14:textId="4D9AF124" w:rsidR="00281552" w:rsidRDefault="00281552" w:rsidP="00281552">
      <w:pPr>
        <w:jc w:val="center"/>
      </w:pPr>
      <w:r>
        <w:rPr>
          <w:noProof/>
        </w:rPr>
        <w:drawing>
          <wp:inline distT="0" distB="0" distL="0" distR="0" wp14:anchorId="026D8A29" wp14:editId="0C1345A2">
            <wp:extent cx="3977279" cy="1257101"/>
            <wp:effectExtent l="0" t="0" r="4445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23"/>
                    <a:stretch/>
                  </pic:blipFill>
                  <pic:spPr bwMode="auto">
                    <a:xfrm>
                      <a:off x="0" y="0"/>
                      <a:ext cx="3978114" cy="1257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21CAB8" w14:textId="7A096E6B" w:rsidR="00627DAE" w:rsidRPr="00627DAE" w:rsidRDefault="00627DAE" w:rsidP="00281552">
      <w:pPr>
        <w:jc w:val="center"/>
        <w:rPr>
          <w:i/>
          <w:iCs/>
        </w:rPr>
      </w:pPr>
      <w:r w:rsidRPr="00627DAE">
        <w:rPr>
          <w:rFonts w:hint="eastAsia"/>
          <w:i/>
          <w:iCs/>
          <w:highlight w:val="darkGray"/>
        </w:rPr>
        <w:t>（</w:t>
      </w:r>
      <w:r>
        <w:rPr>
          <w:rFonts w:hint="eastAsia"/>
          <w:i/>
          <w:iCs/>
          <w:highlight w:val="darkGray"/>
        </w:rPr>
        <w:t>a</w:t>
      </w:r>
      <w:r>
        <w:rPr>
          <w:i/>
          <w:iCs/>
          <w:highlight w:val="darkGray"/>
        </w:rPr>
        <w:t>smhead.nas</w:t>
      </w:r>
      <w:r>
        <w:rPr>
          <w:rFonts w:hint="eastAsia"/>
          <w:i/>
          <w:iCs/>
          <w:highlight w:val="darkGray"/>
        </w:rPr>
        <w:t>：</w:t>
      </w:r>
      <w:r w:rsidRPr="00627DAE">
        <w:rPr>
          <w:rFonts w:hint="eastAsia"/>
          <w:i/>
          <w:iCs/>
          <w:highlight w:val="darkGray"/>
        </w:rPr>
        <w:t>新画面设定）</w:t>
      </w:r>
    </w:p>
    <w:p w14:paraId="13789715" w14:textId="1448B695" w:rsidR="00627DAE" w:rsidRDefault="00627DAE" w:rsidP="00627DAE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ab/>
      </w:r>
      <w:r w:rsidR="00281552" w:rsidRPr="00281552">
        <w:rPr>
          <w:rFonts w:asciiTheme="minorEastAsia" w:hAnsiTheme="minorEastAsia" w:hint="eastAsia"/>
        </w:rPr>
        <w:t>当给AX赋值0x4f02，给BX赋值画面模式号码时，就可以切换到高分辨率画面模式。</w:t>
      </w:r>
    </w:p>
    <w:p w14:paraId="7F41F1AA" w14:textId="77777777" w:rsidR="00627DAE" w:rsidRDefault="00627DAE" w:rsidP="00627DAE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ab/>
      </w:r>
      <w:r w:rsidR="00281552" w:rsidRPr="00281552">
        <w:rPr>
          <w:rFonts w:asciiTheme="minorEastAsia" w:hAnsiTheme="minorEastAsia" w:hint="eastAsia"/>
        </w:rPr>
        <w:t>使用320x200的分辨率时，采用的是AH=0，AL=画面模式号码的方式，当切换到新画面时，</w:t>
      </w:r>
      <w:r>
        <w:rPr>
          <w:rFonts w:asciiTheme="minorEastAsia" w:hAnsiTheme="minorEastAsia"/>
        </w:rPr>
        <w:tab/>
      </w:r>
      <w:r w:rsidR="00281552" w:rsidRPr="00281552">
        <w:rPr>
          <w:rFonts w:asciiTheme="minorEastAsia" w:hAnsiTheme="minorEastAsia" w:hint="eastAsia"/>
        </w:rPr>
        <w:t>就可以使用AX=0x4f02。以前的方式是不使用VBE的画面模式，切换到使用VBE的画面模</w:t>
      </w:r>
      <w:r>
        <w:rPr>
          <w:rFonts w:asciiTheme="minorEastAsia" w:hAnsiTheme="minorEastAsia"/>
        </w:rPr>
        <w:tab/>
      </w:r>
      <w:r w:rsidR="00281552" w:rsidRPr="00281552">
        <w:rPr>
          <w:rFonts w:asciiTheme="minorEastAsia" w:hAnsiTheme="minorEastAsia" w:hint="eastAsia"/>
        </w:rPr>
        <w:t>式时，就要使用AX=0x4f02，BX=画面模式号码。</w:t>
      </w:r>
      <w:r w:rsidR="00281552" w:rsidRPr="00281552">
        <w:rPr>
          <w:rFonts w:asciiTheme="minorEastAsia" w:hAnsiTheme="minorEastAsia" w:hint="eastAsia"/>
        </w:rPr>
        <w:cr/>
      </w:r>
    </w:p>
    <w:p w14:paraId="1BA9289C" w14:textId="2F2D7DDA" w:rsidR="00627DAE" w:rsidRDefault="00627DAE" w:rsidP="00627DAE">
      <w:pPr>
        <w:jc w:val="center"/>
        <w:rPr>
          <w:rFonts w:asciiTheme="minorEastAsia" w:hAnsiTheme="minorEastAsia"/>
        </w:rPr>
      </w:pPr>
      <w:r>
        <w:rPr>
          <w:noProof/>
        </w:rPr>
        <w:drawing>
          <wp:inline distT="0" distB="0" distL="0" distR="0" wp14:anchorId="14FB6342" wp14:editId="0B1B9AE5">
            <wp:extent cx="2569579" cy="1152044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76989" cy="1155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01DB1" w14:textId="77777777" w:rsidR="00627DAE" w:rsidRDefault="00627DAE" w:rsidP="00627DAE">
      <w:pPr>
        <w:jc w:val="center"/>
        <w:rPr>
          <w:rFonts w:asciiTheme="minorEastAsia" w:hAnsiTheme="minorEastAsia"/>
          <w:i/>
          <w:iCs/>
        </w:rPr>
      </w:pPr>
      <w:r w:rsidRPr="00627DAE">
        <w:rPr>
          <w:rFonts w:asciiTheme="minorEastAsia" w:hAnsiTheme="minorEastAsia" w:hint="eastAsia"/>
          <w:i/>
          <w:iCs/>
          <w:highlight w:val="darkGray"/>
        </w:rPr>
        <w:t>（VBE其他画面模式）</w:t>
      </w:r>
    </w:p>
    <w:p w14:paraId="14A95119" w14:textId="7DCBB431" w:rsidR="002B26C2" w:rsidRDefault="002B26C2" w:rsidP="00627DAE">
      <w:pPr>
        <w:rPr>
          <w:rFonts w:asciiTheme="minorEastAsia" w:hAnsiTheme="minorEastAsia"/>
        </w:rPr>
      </w:pPr>
      <w:r>
        <w:rPr>
          <w:rFonts w:asciiTheme="minorEastAsia" w:hAnsiTheme="minorEastAsia"/>
        </w:rPr>
        <w:tab/>
      </w:r>
      <w:r w:rsidR="00281552" w:rsidRPr="00281552">
        <w:rPr>
          <w:rFonts w:asciiTheme="minorEastAsia" w:hAnsiTheme="minorEastAsia" w:hint="eastAsia"/>
        </w:rPr>
        <w:t>实际指定时，需要将上述的画面模式号码值加上0x4000，再复制到BX中去</w:t>
      </w:r>
      <w:r>
        <w:rPr>
          <w:rFonts w:asciiTheme="minorEastAsia" w:hAnsiTheme="minorEastAsia" w:hint="eastAsia"/>
        </w:rPr>
        <w:t>。</w:t>
      </w:r>
    </w:p>
    <w:p w14:paraId="1D07965A" w14:textId="706B57F4" w:rsidR="00E65F33" w:rsidRPr="00B86FEC" w:rsidRDefault="00627DAE" w:rsidP="00B86FEC">
      <w:pPr>
        <w:pStyle w:val="5"/>
        <w:rPr>
          <w:sz w:val="24"/>
          <w:szCs w:val="24"/>
        </w:rPr>
      </w:pPr>
      <w:r w:rsidRPr="00B86FEC">
        <w:rPr>
          <w:rFonts w:hint="eastAsia"/>
          <w:sz w:val="24"/>
          <w:szCs w:val="24"/>
        </w:rPr>
        <w:t>b</w:t>
      </w:r>
      <w:r w:rsidRPr="00B86FEC">
        <w:rPr>
          <w:rFonts w:hint="eastAsia"/>
          <w:sz w:val="24"/>
          <w:szCs w:val="24"/>
        </w:rPr>
        <w:t>）在真机上运行</w:t>
      </w:r>
    </w:p>
    <w:p w14:paraId="5EA53B9F" w14:textId="3CF52E2B" w:rsidR="002B26C2" w:rsidRDefault="002B26C2" w:rsidP="002B26C2">
      <w:pPr>
        <w:jc w:val="left"/>
      </w:pPr>
      <w:r w:rsidRPr="002B26C2">
        <w:tab/>
      </w:r>
      <w:r w:rsidRPr="002B26C2">
        <w:rPr>
          <w:rFonts w:hint="eastAsia"/>
        </w:rPr>
        <w:t>之前的高分辨率只能在模拟器中运行，而要在真机上运行的话，首先需要检测真机上的</w:t>
      </w:r>
      <w:r>
        <w:tab/>
      </w:r>
      <w:r w:rsidRPr="002B26C2">
        <w:rPr>
          <w:rFonts w:hint="eastAsia"/>
        </w:rPr>
        <w:t>显卡能否使用</w:t>
      </w:r>
      <w:r w:rsidRPr="002B26C2">
        <w:rPr>
          <w:rFonts w:hint="eastAsia"/>
        </w:rPr>
        <w:t>VBE</w:t>
      </w:r>
      <w:r w:rsidRPr="002B26C2">
        <w:rPr>
          <w:rFonts w:hint="eastAsia"/>
        </w:rPr>
        <w:t>，如果不能的话，只能退回到原处，继续使用</w:t>
      </w:r>
      <w:r w:rsidRPr="002B26C2">
        <w:rPr>
          <w:rFonts w:hint="eastAsia"/>
        </w:rPr>
        <w:t>320x200</w:t>
      </w:r>
      <w:r w:rsidRPr="002B26C2">
        <w:rPr>
          <w:rFonts w:hint="eastAsia"/>
        </w:rPr>
        <w:t>的分辨率。</w:t>
      </w:r>
    </w:p>
    <w:p w14:paraId="611A1FDA" w14:textId="3CB3B77E" w:rsidR="002B26C2" w:rsidRDefault="002B26C2" w:rsidP="002B26C2">
      <w:pPr>
        <w:jc w:val="center"/>
      </w:pPr>
      <w:r>
        <w:rPr>
          <w:noProof/>
        </w:rPr>
        <w:drawing>
          <wp:inline distT="0" distB="0" distL="0" distR="0" wp14:anchorId="5A9BDD63" wp14:editId="2889162D">
            <wp:extent cx="1860646" cy="1263715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60646" cy="12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341B3" w14:textId="6EC56686" w:rsidR="002B26C2" w:rsidRDefault="002B26C2" w:rsidP="002B26C2">
      <w:pPr>
        <w:jc w:val="center"/>
        <w:rPr>
          <w:i/>
          <w:iCs/>
        </w:rPr>
      </w:pPr>
      <w:r w:rsidRPr="002B26C2">
        <w:rPr>
          <w:rFonts w:hint="eastAsia"/>
          <w:i/>
          <w:iCs/>
          <w:highlight w:val="darkGray"/>
        </w:rPr>
        <w:t>（</w:t>
      </w:r>
      <w:r w:rsidR="003E7B50" w:rsidRPr="003E7B50">
        <w:rPr>
          <w:rFonts w:hint="eastAsia"/>
          <w:i/>
          <w:iCs/>
          <w:highlight w:val="darkGray"/>
        </w:rPr>
        <w:t>asmhead</w:t>
      </w:r>
      <w:r w:rsidR="003E7B50" w:rsidRPr="003E7B50">
        <w:rPr>
          <w:i/>
          <w:iCs/>
          <w:highlight w:val="darkGray"/>
        </w:rPr>
        <w:t>.nas</w:t>
      </w:r>
      <w:r w:rsidR="003E7B50" w:rsidRPr="003E7B50">
        <w:rPr>
          <w:rFonts w:hint="eastAsia"/>
          <w:i/>
          <w:iCs/>
          <w:highlight w:val="darkGray"/>
        </w:rPr>
        <w:t>：</w:t>
      </w:r>
      <w:r w:rsidRPr="002B26C2">
        <w:rPr>
          <w:rFonts w:hint="eastAsia"/>
          <w:i/>
          <w:iCs/>
          <w:highlight w:val="darkGray"/>
        </w:rPr>
        <w:t>检查机器上是否存在</w:t>
      </w:r>
      <w:r w:rsidRPr="002B26C2">
        <w:rPr>
          <w:rFonts w:hint="eastAsia"/>
          <w:i/>
          <w:iCs/>
          <w:highlight w:val="darkGray"/>
        </w:rPr>
        <w:t>VBE</w:t>
      </w:r>
      <w:r w:rsidRPr="002B26C2">
        <w:rPr>
          <w:rFonts w:hint="eastAsia"/>
          <w:i/>
          <w:iCs/>
          <w:highlight w:val="darkGray"/>
        </w:rPr>
        <w:t>）</w:t>
      </w:r>
    </w:p>
    <w:p w14:paraId="0149C2DF" w14:textId="3B92E467" w:rsidR="002B26C2" w:rsidRDefault="002B26C2" w:rsidP="002B26C2">
      <w:r>
        <w:tab/>
      </w:r>
      <w:r w:rsidRPr="002B26C2">
        <w:rPr>
          <w:rFonts w:hint="eastAsia"/>
        </w:rPr>
        <w:t>将</w:t>
      </w:r>
      <w:r w:rsidRPr="002B26C2">
        <w:rPr>
          <w:rFonts w:hint="eastAsia"/>
        </w:rPr>
        <w:t>ES</w:t>
      </w:r>
      <w:r w:rsidRPr="002B26C2">
        <w:rPr>
          <w:rFonts w:hint="eastAsia"/>
        </w:rPr>
        <w:t>赋值为</w:t>
      </w:r>
      <w:r w:rsidRPr="002B26C2">
        <w:rPr>
          <w:rFonts w:hint="eastAsia"/>
        </w:rPr>
        <w:t>0x9000</w:t>
      </w:r>
      <w:r w:rsidRPr="002B26C2">
        <w:rPr>
          <w:rFonts w:hint="eastAsia"/>
        </w:rPr>
        <w:t>，将</w:t>
      </w:r>
      <w:r w:rsidRPr="002B26C2">
        <w:rPr>
          <w:rFonts w:hint="eastAsia"/>
        </w:rPr>
        <w:t>DI</w:t>
      </w:r>
      <w:r w:rsidRPr="002B26C2">
        <w:rPr>
          <w:rFonts w:hint="eastAsia"/>
        </w:rPr>
        <w:t>赋值为</w:t>
      </w:r>
      <w:r w:rsidRPr="002B26C2">
        <w:rPr>
          <w:rFonts w:hint="eastAsia"/>
        </w:rPr>
        <w:t>0</w:t>
      </w:r>
      <w:r w:rsidRPr="002B26C2">
        <w:rPr>
          <w:rFonts w:hint="eastAsia"/>
        </w:rPr>
        <w:t>，将</w:t>
      </w:r>
      <w:r w:rsidRPr="002B26C2">
        <w:rPr>
          <w:rFonts w:hint="eastAsia"/>
        </w:rPr>
        <w:t>AX</w:t>
      </w:r>
      <w:r w:rsidRPr="002B26C2">
        <w:rPr>
          <w:rFonts w:hint="eastAsia"/>
        </w:rPr>
        <w:t>赋值为</w:t>
      </w:r>
      <w:r w:rsidRPr="002B26C2">
        <w:rPr>
          <w:rFonts w:hint="eastAsia"/>
        </w:rPr>
        <w:t>0x4f00</w:t>
      </w:r>
      <w:r w:rsidRPr="002B26C2">
        <w:rPr>
          <w:rFonts w:hint="eastAsia"/>
        </w:rPr>
        <w:t>，再执行</w:t>
      </w:r>
      <w:r w:rsidRPr="002B26C2">
        <w:rPr>
          <w:rFonts w:hint="eastAsia"/>
        </w:rPr>
        <w:t>INT 0x10</w:t>
      </w:r>
      <w:r w:rsidRPr="002B26C2">
        <w:rPr>
          <w:rFonts w:hint="eastAsia"/>
        </w:rPr>
        <w:t>，将</w:t>
      </w:r>
      <w:r w:rsidRPr="002B26C2">
        <w:rPr>
          <w:rFonts w:hint="eastAsia"/>
        </w:rPr>
        <w:t>AX</w:t>
      </w:r>
      <w:r w:rsidRPr="002B26C2">
        <w:rPr>
          <w:rFonts w:hint="eastAsia"/>
        </w:rPr>
        <w:t>与</w:t>
      </w:r>
      <w:r>
        <w:tab/>
      </w:r>
      <w:r w:rsidRPr="002B26C2">
        <w:rPr>
          <w:rFonts w:hint="eastAsia"/>
        </w:rPr>
        <w:t>0x004f</w:t>
      </w:r>
      <w:r w:rsidRPr="002B26C2">
        <w:rPr>
          <w:rFonts w:hint="eastAsia"/>
        </w:rPr>
        <w:t>进行比较；如果有</w:t>
      </w:r>
      <w:r w:rsidRPr="002B26C2">
        <w:rPr>
          <w:rFonts w:hint="eastAsia"/>
        </w:rPr>
        <w:t>VBE</w:t>
      </w:r>
      <w:r w:rsidRPr="002B26C2">
        <w:rPr>
          <w:rFonts w:hint="eastAsia"/>
        </w:rPr>
        <w:t>的话，</w:t>
      </w:r>
      <w:r w:rsidRPr="002B26C2">
        <w:rPr>
          <w:rFonts w:hint="eastAsia"/>
        </w:rPr>
        <w:t>AX</w:t>
      </w:r>
      <w:r w:rsidRPr="002B26C2">
        <w:rPr>
          <w:rFonts w:hint="eastAsia"/>
        </w:rPr>
        <w:t>将会变成</w:t>
      </w:r>
      <w:r w:rsidRPr="002B26C2">
        <w:rPr>
          <w:rFonts w:hint="eastAsia"/>
        </w:rPr>
        <w:t>0x004f</w:t>
      </w:r>
      <w:r w:rsidRPr="002B26C2">
        <w:rPr>
          <w:rFonts w:hint="eastAsia"/>
        </w:rPr>
        <w:t>，如果没有变化，则表示没有</w:t>
      </w:r>
      <w:r w:rsidRPr="002B26C2">
        <w:rPr>
          <w:rFonts w:hint="eastAsia"/>
        </w:rPr>
        <w:t>VBE</w:t>
      </w:r>
      <w:r w:rsidRPr="002B26C2">
        <w:rPr>
          <w:rFonts w:hint="eastAsia"/>
        </w:rPr>
        <w:t>，</w:t>
      </w:r>
      <w:r>
        <w:tab/>
      </w:r>
      <w:r w:rsidRPr="002B26C2">
        <w:rPr>
          <w:rFonts w:hint="eastAsia"/>
        </w:rPr>
        <w:t>因此便无法切换画面模式。</w:t>
      </w:r>
      <w:r w:rsidRPr="002B26C2">
        <w:rPr>
          <w:rFonts w:hint="eastAsia"/>
        </w:rPr>
        <w:cr/>
      </w:r>
      <w:r>
        <w:tab/>
      </w:r>
      <w:r w:rsidRPr="002B26C2">
        <w:rPr>
          <w:rFonts w:hint="eastAsia"/>
        </w:rPr>
        <w:t>这段程序运行的原理是，显卡能利用的</w:t>
      </w:r>
      <w:r w:rsidRPr="002B26C2">
        <w:rPr>
          <w:rFonts w:hint="eastAsia"/>
        </w:rPr>
        <w:t>VBE</w:t>
      </w:r>
      <w:r w:rsidRPr="002B26C2">
        <w:rPr>
          <w:rFonts w:hint="eastAsia"/>
        </w:rPr>
        <w:t>信息是要写入到内存中以</w:t>
      </w:r>
      <w:r w:rsidRPr="002B26C2">
        <w:rPr>
          <w:rFonts w:hint="eastAsia"/>
        </w:rPr>
        <w:t>ES:DI</w:t>
      </w:r>
      <w:r w:rsidRPr="002B26C2">
        <w:rPr>
          <w:rFonts w:hint="eastAsia"/>
        </w:rPr>
        <w:t>开始的</w:t>
      </w:r>
      <w:r w:rsidRPr="002B26C2">
        <w:rPr>
          <w:rFonts w:hint="eastAsia"/>
        </w:rPr>
        <w:t>512</w:t>
      </w:r>
      <w:r w:rsidRPr="002B26C2">
        <w:rPr>
          <w:rFonts w:hint="eastAsia"/>
        </w:rPr>
        <w:t>字</w:t>
      </w:r>
      <w:r>
        <w:tab/>
      </w:r>
      <w:r w:rsidRPr="002B26C2">
        <w:rPr>
          <w:rFonts w:hint="eastAsia"/>
        </w:rPr>
        <w:t>节中，赋值是为了指定写入地址。</w:t>
      </w:r>
      <w:r w:rsidRPr="002B26C2">
        <w:rPr>
          <w:rFonts w:hint="eastAsia"/>
        </w:rPr>
        <w:cr/>
      </w:r>
      <w:r>
        <w:tab/>
      </w:r>
      <w:r w:rsidRPr="002B26C2">
        <w:rPr>
          <w:rFonts w:hint="eastAsia"/>
        </w:rPr>
        <w:t>接下来判断</w:t>
      </w:r>
      <w:r w:rsidRPr="002B26C2">
        <w:rPr>
          <w:rFonts w:hint="eastAsia"/>
        </w:rPr>
        <w:t>VBE</w:t>
      </w:r>
      <w:r w:rsidRPr="002B26C2">
        <w:rPr>
          <w:rFonts w:hint="eastAsia"/>
        </w:rPr>
        <w:t>的版本是否是</w:t>
      </w:r>
      <w:r w:rsidRPr="002B26C2">
        <w:rPr>
          <w:rFonts w:hint="eastAsia"/>
        </w:rPr>
        <w:t>2.0</w:t>
      </w:r>
      <w:r w:rsidRPr="002B26C2">
        <w:rPr>
          <w:rFonts w:hint="eastAsia"/>
        </w:rPr>
        <w:t>以上，如果不是的话，就不能使用高分辨率。</w:t>
      </w:r>
    </w:p>
    <w:p w14:paraId="0D51117F" w14:textId="58EB3D84" w:rsidR="002B26C2" w:rsidRDefault="002B26C2" w:rsidP="002B26C2">
      <w:pPr>
        <w:jc w:val="center"/>
      </w:pPr>
      <w:r>
        <w:rPr>
          <w:noProof/>
        </w:rPr>
        <w:drawing>
          <wp:inline distT="0" distB="0" distL="0" distR="0" wp14:anchorId="415BA369" wp14:editId="7398D945">
            <wp:extent cx="4496031" cy="755689"/>
            <wp:effectExtent l="0" t="0" r="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6031" cy="75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3D8BA" w14:textId="778DDA10" w:rsidR="002B26C2" w:rsidRDefault="002B26C2" w:rsidP="002B26C2">
      <w:pPr>
        <w:jc w:val="center"/>
        <w:rPr>
          <w:i/>
          <w:iCs/>
        </w:rPr>
      </w:pPr>
      <w:r w:rsidRPr="002B26C2">
        <w:rPr>
          <w:rFonts w:hint="eastAsia"/>
          <w:i/>
          <w:iCs/>
          <w:highlight w:val="darkGray"/>
        </w:rPr>
        <w:t>（</w:t>
      </w:r>
      <w:r w:rsidR="003E7B50" w:rsidRPr="003E7B50">
        <w:rPr>
          <w:rFonts w:hint="eastAsia"/>
          <w:i/>
          <w:iCs/>
          <w:highlight w:val="darkGray"/>
        </w:rPr>
        <w:t>asmhead</w:t>
      </w:r>
      <w:r w:rsidR="003E7B50" w:rsidRPr="003E7B50">
        <w:rPr>
          <w:i/>
          <w:iCs/>
          <w:highlight w:val="darkGray"/>
        </w:rPr>
        <w:t>.nas</w:t>
      </w:r>
      <w:r w:rsidR="003E7B50" w:rsidRPr="003E7B50">
        <w:rPr>
          <w:rFonts w:hint="eastAsia"/>
          <w:i/>
          <w:iCs/>
          <w:highlight w:val="darkGray"/>
        </w:rPr>
        <w:t>：</w:t>
      </w:r>
      <w:r w:rsidRPr="002B26C2">
        <w:rPr>
          <w:rFonts w:hint="eastAsia"/>
          <w:i/>
          <w:iCs/>
          <w:highlight w:val="darkGray"/>
        </w:rPr>
        <w:t>VBE</w:t>
      </w:r>
      <w:r w:rsidRPr="002B26C2">
        <w:rPr>
          <w:rFonts w:hint="eastAsia"/>
          <w:i/>
          <w:iCs/>
          <w:highlight w:val="darkGray"/>
        </w:rPr>
        <w:t>版本检查）</w:t>
      </w:r>
    </w:p>
    <w:p w14:paraId="30F89535" w14:textId="78956FAE" w:rsidR="002B26C2" w:rsidRDefault="002B26C2" w:rsidP="002B26C2">
      <w:r>
        <w:tab/>
      </w:r>
      <w:r w:rsidRPr="002B26C2">
        <w:rPr>
          <w:rFonts w:hint="eastAsia"/>
        </w:rPr>
        <w:t>如果</w:t>
      </w:r>
      <w:r w:rsidRPr="002B26C2">
        <w:rPr>
          <w:rFonts w:hint="eastAsia"/>
        </w:rPr>
        <w:t>AX</w:t>
      </w:r>
      <w:r w:rsidRPr="002B26C2">
        <w:rPr>
          <w:rFonts w:hint="eastAsia"/>
        </w:rPr>
        <w:t>比</w:t>
      </w:r>
      <w:r w:rsidRPr="002B26C2">
        <w:rPr>
          <w:rFonts w:hint="eastAsia"/>
        </w:rPr>
        <w:t>0x0200</w:t>
      </w:r>
      <w:r w:rsidRPr="002B26C2">
        <w:rPr>
          <w:rFonts w:hint="eastAsia"/>
        </w:rPr>
        <w:t>小的话，那么只能继续使用</w:t>
      </w:r>
      <w:r w:rsidRPr="002B26C2">
        <w:rPr>
          <w:rFonts w:hint="eastAsia"/>
        </w:rPr>
        <w:t>320x200</w:t>
      </w:r>
      <w:r w:rsidRPr="002B26C2">
        <w:rPr>
          <w:rFonts w:hint="eastAsia"/>
        </w:rPr>
        <w:t>的画面模式。</w:t>
      </w:r>
    </w:p>
    <w:p w14:paraId="17EA6032" w14:textId="4E6C1159" w:rsidR="002B26C2" w:rsidRDefault="002B26C2" w:rsidP="002B26C2">
      <w:r>
        <w:tab/>
      </w:r>
      <w:r>
        <w:rPr>
          <w:rFonts w:hint="eastAsia"/>
        </w:rPr>
        <w:t>然后，还需要检查画面模式</w:t>
      </w:r>
      <w:r>
        <w:rPr>
          <w:rFonts w:hint="eastAsia"/>
        </w:rPr>
        <w:t>0x105</w:t>
      </w:r>
      <w:r>
        <w:rPr>
          <w:rFonts w:hint="eastAsia"/>
        </w:rPr>
        <w:t>是否能够使用：</w:t>
      </w:r>
    </w:p>
    <w:p w14:paraId="22E27021" w14:textId="37776FE6" w:rsidR="002B26C2" w:rsidRDefault="002B26C2" w:rsidP="002B26C2">
      <w:pPr>
        <w:jc w:val="center"/>
      </w:pPr>
      <w:r>
        <w:rPr>
          <w:noProof/>
        </w:rPr>
        <w:drawing>
          <wp:inline distT="0" distB="0" distL="0" distR="0" wp14:anchorId="18A1DB39" wp14:editId="1463DCD9">
            <wp:extent cx="1974951" cy="971600"/>
            <wp:effectExtent l="0" t="0" r="635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74951" cy="9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C8F30" w14:textId="6753C203" w:rsidR="002B26C2" w:rsidRDefault="002B26C2" w:rsidP="002B26C2">
      <w:pPr>
        <w:jc w:val="center"/>
        <w:rPr>
          <w:i/>
          <w:iCs/>
        </w:rPr>
      </w:pPr>
      <w:r w:rsidRPr="003E7B50">
        <w:rPr>
          <w:rFonts w:hint="eastAsia"/>
          <w:i/>
          <w:iCs/>
          <w:highlight w:val="darkGray"/>
        </w:rPr>
        <w:t>（</w:t>
      </w:r>
      <w:r w:rsidR="003E7B50" w:rsidRPr="003E7B50">
        <w:rPr>
          <w:rFonts w:hint="eastAsia"/>
          <w:i/>
          <w:iCs/>
          <w:highlight w:val="darkGray"/>
        </w:rPr>
        <w:t>asmhead</w:t>
      </w:r>
      <w:r w:rsidR="003E7B50" w:rsidRPr="003E7B50">
        <w:rPr>
          <w:i/>
          <w:iCs/>
          <w:highlight w:val="darkGray"/>
        </w:rPr>
        <w:t>.nas</w:t>
      </w:r>
      <w:r w:rsidR="003E7B50" w:rsidRPr="003E7B50">
        <w:rPr>
          <w:rFonts w:hint="eastAsia"/>
          <w:i/>
          <w:iCs/>
          <w:highlight w:val="darkGray"/>
        </w:rPr>
        <w:t>：画面模式检查</w:t>
      </w:r>
      <w:r w:rsidRPr="003E7B50">
        <w:rPr>
          <w:rFonts w:hint="eastAsia"/>
          <w:i/>
          <w:iCs/>
          <w:highlight w:val="darkGray"/>
        </w:rPr>
        <w:t>）</w:t>
      </w:r>
    </w:p>
    <w:p w14:paraId="00CD90FE" w14:textId="354854E0" w:rsidR="003E7B50" w:rsidRDefault="003E7B50" w:rsidP="003E7B50">
      <w:r>
        <w:tab/>
      </w:r>
      <w:r w:rsidRPr="003E7B50">
        <w:rPr>
          <w:rFonts w:hint="eastAsia"/>
        </w:rPr>
        <w:t>如果</w:t>
      </w:r>
      <w:r>
        <w:rPr>
          <w:rFonts w:hint="eastAsia"/>
        </w:rPr>
        <w:t>AX</w:t>
      </w:r>
      <w:r>
        <w:rPr>
          <w:rFonts w:hint="eastAsia"/>
        </w:rPr>
        <w:t>是</w:t>
      </w:r>
      <w:r>
        <w:rPr>
          <w:rFonts w:hint="eastAsia"/>
        </w:rPr>
        <w:t>0x004f</w:t>
      </w:r>
      <w:r>
        <w:rPr>
          <w:rFonts w:hint="eastAsia"/>
        </w:rPr>
        <w:t>以外的值，就意味着所指定的画面模式不能使用。</w:t>
      </w:r>
    </w:p>
    <w:p w14:paraId="32ECD5AA" w14:textId="3AE44A4F" w:rsidR="003E7B50" w:rsidRDefault="003E7B50" w:rsidP="003E7B50">
      <w:pPr>
        <w:jc w:val="center"/>
      </w:pPr>
      <w:r>
        <w:rPr>
          <w:noProof/>
        </w:rPr>
        <w:drawing>
          <wp:inline distT="0" distB="0" distL="0" distR="0" wp14:anchorId="49250E4D" wp14:editId="5FA0FFFF">
            <wp:extent cx="4431874" cy="1775717"/>
            <wp:effectExtent l="0" t="0" r="698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4214" cy="179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FCEFC" w14:textId="61D5E98A" w:rsidR="003E7B50" w:rsidRPr="003E7B50" w:rsidRDefault="003E7B50" w:rsidP="003E7B50">
      <w:pPr>
        <w:jc w:val="center"/>
        <w:rPr>
          <w:i/>
          <w:iCs/>
        </w:rPr>
      </w:pPr>
      <w:r w:rsidRPr="003E7B50">
        <w:rPr>
          <w:rFonts w:hint="eastAsia"/>
          <w:i/>
          <w:iCs/>
          <w:highlight w:val="darkGray"/>
        </w:rPr>
        <w:t>（画面模式重要信息）</w:t>
      </w:r>
    </w:p>
    <w:p w14:paraId="7BC45A3C" w14:textId="2E658CD3" w:rsidR="003E7B50" w:rsidRDefault="003E7B50" w:rsidP="003E7B50">
      <w:r>
        <w:tab/>
      </w:r>
      <w:r>
        <w:rPr>
          <w:rFonts w:hint="eastAsia"/>
        </w:rPr>
        <w:t>最后我们进行画面信息的确认：</w:t>
      </w:r>
    </w:p>
    <w:p w14:paraId="08D84CED" w14:textId="27D85019" w:rsidR="003E7B50" w:rsidRDefault="003E7B50" w:rsidP="003E7B50">
      <w:pPr>
        <w:jc w:val="center"/>
      </w:pPr>
      <w:r>
        <w:rPr>
          <w:noProof/>
        </w:rPr>
        <w:drawing>
          <wp:inline distT="0" distB="0" distL="0" distR="0" wp14:anchorId="112A6575" wp14:editId="2282FD17">
            <wp:extent cx="4438878" cy="1200212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8878" cy="12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5A507" w14:textId="387D4152" w:rsidR="003E7B50" w:rsidRDefault="003E7B50" w:rsidP="003E7B50">
      <w:pPr>
        <w:jc w:val="center"/>
        <w:rPr>
          <w:i/>
          <w:iCs/>
        </w:rPr>
      </w:pPr>
      <w:r w:rsidRPr="003E7B50">
        <w:rPr>
          <w:rFonts w:hint="eastAsia"/>
          <w:i/>
          <w:iCs/>
          <w:highlight w:val="darkGray"/>
        </w:rPr>
        <w:t>（</w:t>
      </w:r>
      <w:r w:rsidRPr="003E7B50">
        <w:rPr>
          <w:rFonts w:hint="eastAsia"/>
          <w:i/>
          <w:iCs/>
          <w:highlight w:val="darkGray"/>
        </w:rPr>
        <w:t>asmhead</w:t>
      </w:r>
      <w:r w:rsidRPr="003E7B50">
        <w:rPr>
          <w:i/>
          <w:iCs/>
          <w:highlight w:val="darkGray"/>
        </w:rPr>
        <w:t>.nas</w:t>
      </w:r>
      <w:r w:rsidRPr="003E7B50">
        <w:rPr>
          <w:rFonts w:hint="eastAsia"/>
          <w:i/>
          <w:iCs/>
          <w:highlight w:val="darkGray"/>
        </w:rPr>
        <w:t>：画面模式信息的确认）</w:t>
      </w:r>
    </w:p>
    <w:p w14:paraId="7ED59C53" w14:textId="2BD0F0B6" w:rsidR="003E7B50" w:rsidRDefault="003E7B50" w:rsidP="003E7B50">
      <w:r>
        <w:tab/>
      </w:r>
      <w:r>
        <w:rPr>
          <w:rFonts w:hint="eastAsia"/>
        </w:rPr>
        <w:t>在完成以上检查步骤之后，便可以使用所指定的</w:t>
      </w:r>
      <w:r>
        <w:rPr>
          <w:rFonts w:hint="eastAsia"/>
        </w:rPr>
        <w:t>VBE</w:t>
      </w:r>
      <w:r>
        <w:rPr>
          <w:rFonts w:hint="eastAsia"/>
        </w:rPr>
        <w:t>画面模式。</w:t>
      </w:r>
    </w:p>
    <w:p w14:paraId="09AF4ED6" w14:textId="23F17D09" w:rsidR="003E7B50" w:rsidRDefault="003E7B50" w:rsidP="003E7B50">
      <w:r>
        <w:tab/>
      </w:r>
      <w:r>
        <w:rPr>
          <w:rFonts w:hint="eastAsia"/>
        </w:rPr>
        <w:t>下面进行画面模式切换：</w:t>
      </w:r>
    </w:p>
    <w:p w14:paraId="02568483" w14:textId="612B0735" w:rsidR="003E7B50" w:rsidRDefault="003E7B50" w:rsidP="003E7B50">
      <w:pPr>
        <w:jc w:val="center"/>
      </w:pPr>
      <w:r>
        <w:rPr>
          <w:noProof/>
        </w:rPr>
        <w:drawing>
          <wp:inline distT="0" distB="0" distL="0" distR="0" wp14:anchorId="6DDCDD17" wp14:editId="4D1AA3E1">
            <wp:extent cx="3981655" cy="175269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81655" cy="175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06F0B" w14:textId="09DB1C57" w:rsidR="003E7B50" w:rsidRDefault="003E7B50" w:rsidP="003E7B50">
      <w:pPr>
        <w:jc w:val="center"/>
        <w:rPr>
          <w:i/>
          <w:iCs/>
        </w:rPr>
      </w:pPr>
      <w:r w:rsidRPr="003E7B50">
        <w:rPr>
          <w:rFonts w:hint="eastAsia"/>
          <w:i/>
          <w:iCs/>
          <w:highlight w:val="darkGray"/>
        </w:rPr>
        <w:t>（</w:t>
      </w:r>
      <w:r w:rsidRPr="003E7B50">
        <w:rPr>
          <w:rFonts w:hint="eastAsia"/>
          <w:i/>
          <w:iCs/>
          <w:highlight w:val="darkGray"/>
        </w:rPr>
        <w:t>asmhead</w:t>
      </w:r>
      <w:r w:rsidRPr="003E7B50">
        <w:rPr>
          <w:i/>
          <w:iCs/>
          <w:highlight w:val="darkGray"/>
        </w:rPr>
        <w:t>.nas</w:t>
      </w:r>
      <w:r w:rsidRPr="003E7B50">
        <w:rPr>
          <w:rFonts w:hint="eastAsia"/>
          <w:i/>
          <w:iCs/>
          <w:highlight w:val="darkGray"/>
        </w:rPr>
        <w:t>：画面模式切换）</w:t>
      </w:r>
    </w:p>
    <w:p w14:paraId="35DAFB5D" w14:textId="7A410EAF" w:rsidR="00B86FEC" w:rsidRPr="00B86FEC" w:rsidRDefault="00B86FEC" w:rsidP="00B86FEC">
      <w:r>
        <w:tab/>
      </w:r>
      <w:r>
        <w:rPr>
          <w:rFonts w:hint="eastAsia"/>
        </w:rPr>
        <w:t>这样便可进入大画面模式。</w:t>
      </w:r>
    </w:p>
    <w:p w14:paraId="3EB8201F" w14:textId="77777777" w:rsidR="00B86FEC" w:rsidRDefault="00B86FEC" w:rsidP="00E65F33">
      <w:pPr>
        <w:rPr>
          <w:b/>
          <w:bCs/>
        </w:rPr>
      </w:pPr>
    </w:p>
    <w:p w14:paraId="30A6B349" w14:textId="2CDD3E9F" w:rsidR="00E65F33" w:rsidRPr="00B86FEC" w:rsidRDefault="00E65F33" w:rsidP="00B86FEC">
      <w:pPr>
        <w:pStyle w:val="3"/>
        <w:rPr>
          <w:sz w:val="28"/>
          <w:szCs w:val="28"/>
        </w:rPr>
      </w:pPr>
      <w:r w:rsidRPr="00B86FEC">
        <w:rPr>
          <w:rFonts w:hint="eastAsia"/>
          <w:sz w:val="28"/>
          <w:szCs w:val="28"/>
        </w:rPr>
        <w:t>3</w:t>
      </w:r>
      <w:r w:rsidRPr="00B86FEC">
        <w:rPr>
          <w:rFonts w:hint="eastAsia"/>
          <w:sz w:val="28"/>
          <w:szCs w:val="28"/>
        </w:rPr>
        <w:t>、键盘输入</w:t>
      </w:r>
      <w:bookmarkStart w:id="1" w:name="内容3：键盘输入"/>
      <w:bookmarkEnd w:id="1"/>
    </w:p>
    <w:p w14:paraId="0638C8F8" w14:textId="481678A1" w:rsidR="00E65F33" w:rsidRDefault="00E65F33" w:rsidP="00B86FEC">
      <w:pPr>
        <w:pStyle w:val="4"/>
        <w:rPr>
          <w:sz w:val="24"/>
          <w:szCs w:val="24"/>
        </w:rPr>
      </w:pPr>
      <w:r w:rsidRPr="00B86FEC">
        <w:rPr>
          <w:rFonts w:hint="eastAsia"/>
          <w:sz w:val="24"/>
          <w:szCs w:val="24"/>
        </w:rPr>
        <w:t>内容：</w:t>
      </w:r>
      <w:r w:rsidR="00B86FEC">
        <w:rPr>
          <w:rFonts w:hint="eastAsia"/>
          <w:sz w:val="24"/>
          <w:szCs w:val="24"/>
        </w:rPr>
        <w:t>实现键盘输入</w:t>
      </w:r>
    </w:p>
    <w:p w14:paraId="211E9793" w14:textId="6DAADEA6" w:rsidR="00B86FEC" w:rsidRDefault="00B86FEC" w:rsidP="00B86FEC">
      <w:pPr>
        <w:rPr>
          <w:b/>
          <w:bCs/>
        </w:rPr>
      </w:pPr>
      <w:r w:rsidRPr="00B86FEC">
        <w:rPr>
          <w:rFonts w:hint="eastAsia"/>
          <w:b/>
          <w:bCs/>
        </w:rPr>
        <w:t>a</w:t>
      </w:r>
      <w:r w:rsidRPr="00B86FEC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找到按键码与字符的映射关系表：</w:t>
      </w:r>
    </w:p>
    <w:p w14:paraId="4F2C7E57" w14:textId="5AD2EC64" w:rsidR="00B86FEC" w:rsidRPr="00B86FEC" w:rsidRDefault="00B86FEC" w:rsidP="00B86FEC">
      <w:r>
        <w:tab/>
      </w:r>
      <w:r w:rsidRPr="00B86FEC">
        <w:rPr>
          <w:rFonts w:hint="eastAsia"/>
        </w:rPr>
        <w:t>按键弹起的按键码</w:t>
      </w:r>
      <w:r w:rsidRPr="00B86FEC">
        <w:rPr>
          <w:rFonts w:hint="eastAsia"/>
        </w:rPr>
        <w:t>=</w:t>
      </w:r>
      <w:r w:rsidRPr="00B86FEC">
        <w:rPr>
          <w:rFonts w:hint="eastAsia"/>
        </w:rPr>
        <w:t>按键按下时的按键码</w:t>
      </w:r>
      <w:r w:rsidRPr="00B86FEC">
        <w:rPr>
          <w:rFonts w:hint="eastAsia"/>
        </w:rPr>
        <w:t>+0x80</w:t>
      </w:r>
    </w:p>
    <w:p w14:paraId="26F7FA38" w14:textId="3FDDB607" w:rsidR="00B86FEC" w:rsidRDefault="00B86FEC" w:rsidP="00B86FEC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3D82B8B" wp14:editId="098EA1B1">
            <wp:extent cx="2521912" cy="3088109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29426" cy="309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0342" w14:textId="2177FAD0" w:rsidR="00B86FEC" w:rsidRDefault="00B86FEC" w:rsidP="00B86FEC">
      <w:pPr>
        <w:jc w:val="center"/>
        <w:rPr>
          <w:i/>
          <w:iCs/>
        </w:rPr>
      </w:pPr>
      <w:r w:rsidRPr="00B86FEC">
        <w:rPr>
          <w:rFonts w:hint="eastAsia"/>
          <w:i/>
          <w:iCs/>
          <w:highlight w:val="darkGray"/>
        </w:rPr>
        <w:t>（按键码表）</w:t>
      </w:r>
    </w:p>
    <w:p w14:paraId="12DDB41D" w14:textId="46801838" w:rsidR="00B86FEC" w:rsidRDefault="00B86FEC" w:rsidP="00B86FEC">
      <w:pPr>
        <w:rPr>
          <w:b/>
          <w:bCs/>
        </w:rPr>
      </w:pPr>
      <w:r w:rsidRPr="00B86FEC">
        <w:rPr>
          <w:rFonts w:hint="eastAsia"/>
          <w:b/>
          <w:bCs/>
        </w:rPr>
        <w:t>b</w:t>
      </w:r>
      <w:r w:rsidRPr="00B86FEC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实现输出：</w:t>
      </w:r>
    </w:p>
    <w:p w14:paraId="3B2DE7A6" w14:textId="321B54BB" w:rsidR="00B86FEC" w:rsidRDefault="00B86FEC" w:rsidP="00B86FEC">
      <w:r>
        <w:rPr>
          <w:b/>
          <w:bCs/>
        </w:rPr>
        <w:tab/>
      </w:r>
      <w:r w:rsidRPr="00B86FEC">
        <w:rPr>
          <w:rFonts w:hint="eastAsia"/>
        </w:rPr>
        <w:t>①修改</w:t>
      </w:r>
      <w:r w:rsidRPr="00B86FEC">
        <w:rPr>
          <w:rFonts w:hint="eastAsia"/>
        </w:rPr>
        <w:t>main</w:t>
      </w:r>
      <w:r w:rsidRPr="00B86FEC">
        <w:rPr>
          <w:rFonts w:hint="eastAsia"/>
        </w:rPr>
        <w:t>函数，删去不再使用的计数</w:t>
      </w:r>
      <w:r w:rsidRPr="00B86FEC">
        <w:rPr>
          <w:rFonts w:hint="eastAsia"/>
        </w:rPr>
        <w:t>count</w:t>
      </w:r>
      <w:r w:rsidRPr="00B86FEC">
        <w:rPr>
          <w:rFonts w:hint="eastAsia"/>
        </w:rPr>
        <w:t>变量</w:t>
      </w:r>
      <w:r>
        <w:rPr>
          <w:rFonts w:hint="eastAsia"/>
        </w:rPr>
        <w:t>；</w:t>
      </w:r>
    </w:p>
    <w:p w14:paraId="5D8E5695" w14:textId="3F6382E1" w:rsidR="00B86FEC" w:rsidRDefault="00B86FEC" w:rsidP="00B86FEC">
      <w:r>
        <w:tab/>
      </w:r>
      <w:r>
        <w:rPr>
          <w:rFonts w:hint="eastAsia"/>
        </w:rPr>
        <w:t>②构建映射关系</w:t>
      </w:r>
      <w:r w:rsidR="00441CBA">
        <w:rPr>
          <w:rFonts w:hint="eastAsia"/>
        </w:rPr>
        <w:t>keytable</w:t>
      </w:r>
      <w:r w:rsidR="00441CBA">
        <w:rPr>
          <w:rFonts w:hint="eastAsia"/>
        </w:rPr>
        <w:t>数组：</w:t>
      </w:r>
    </w:p>
    <w:p w14:paraId="67A0BA91" w14:textId="43B6B1FF" w:rsidR="00441CBA" w:rsidRDefault="00441CBA" w:rsidP="00441CBA">
      <w:pPr>
        <w:jc w:val="center"/>
      </w:pPr>
      <w:r>
        <w:rPr>
          <w:noProof/>
        </w:rPr>
        <w:drawing>
          <wp:inline distT="0" distB="0" distL="0" distR="0" wp14:anchorId="5E03E865" wp14:editId="4C93B10D">
            <wp:extent cx="5116686" cy="91665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464"/>
                    <a:stretch/>
                  </pic:blipFill>
                  <pic:spPr bwMode="auto">
                    <a:xfrm>
                      <a:off x="0" y="0"/>
                      <a:ext cx="5118984" cy="917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74D11" w14:textId="3EAAC068" w:rsidR="00441CBA" w:rsidRDefault="00441CBA" w:rsidP="00441CBA">
      <w:pPr>
        <w:jc w:val="center"/>
        <w:rPr>
          <w:i/>
          <w:iCs/>
        </w:rPr>
      </w:pPr>
      <w:r w:rsidRPr="00441CBA">
        <w:rPr>
          <w:rFonts w:hint="eastAsia"/>
          <w:i/>
          <w:iCs/>
          <w:highlight w:val="darkGray"/>
        </w:rPr>
        <w:t>（</w:t>
      </w:r>
      <w:r w:rsidRPr="00441CBA">
        <w:rPr>
          <w:rFonts w:hint="eastAsia"/>
          <w:i/>
          <w:iCs/>
          <w:highlight w:val="darkGray"/>
        </w:rPr>
        <w:t>bootpack</w:t>
      </w:r>
      <w:r w:rsidRPr="00441CBA">
        <w:rPr>
          <w:i/>
          <w:iCs/>
          <w:highlight w:val="darkGray"/>
        </w:rPr>
        <w:t>.c</w:t>
      </w:r>
      <w:r w:rsidRPr="00441CBA">
        <w:rPr>
          <w:rFonts w:hint="eastAsia"/>
          <w:i/>
          <w:iCs/>
          <w:highlight w:val="darkGray"/>
        </w:rPr>
        <w:t>：字符表）</w:t>
      </w:r>
    </w:p>
    <w:p w14:paraId="37A419D1" w14:textId="1B078388" w:rsidR="00441CBA" w:rsidRPr="00441CBA" w:rsidRDefault="00441CBA" w:rsidP="00441CBA">
      <w:r>
        <w:tab/>
      </w:r>
      <w:r>
        <w:rPr>
          <w:rFonts w:hint="eastAsia"/>
        </w:rPr>
        <w:t>③根据按键码输出字符：</w:t>
      </w:r>
    </w:p>
    <w:p w14:paraId="52BE8B3F" w14:textId="7EDAF7ED" w:rsidR="00441CBA" w:rsidRDefault="00441CBA" w:rsidP="00441CBA">
      <w:pPr>
        <w:jc w:val="center"/>
      </w:pPr>
      <w:r>
        <w:rPr>
          <w:noProof/>
        </w:rPr>
        <w:drawing>
          <wp:inline distT="0" distB="0" distL="0" distR="0" wp14:anchorId="7E1E5E44" wp14:editId="6E134B10">
            <wp:extent cx="5550185" cy="1600282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50185" cy="1600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647C5" w14:textId="31525A6B" w:rsidR="00441CBA" w:rsidRPr="00441CBA" w:rsidRDefault="00441CBA" w:rsidP="00441CBA">
      <w:pPr>
        <w:jc w:val="center"/>
        <w:rPr>
          <w:i/>
          <w:iCs/>
        </w:rPr>
      </w:pPr>
      <w:r w:rsidRPr="00441CBA">
        <w:rPr>
          <w:rFonts w:hint="eastAsia"/>
          <w:i/>
          <w:iCs/>
          <w:highlight w:val="darkGray"/>
        </w:rPr>
        <w:t>（</w:t>
      </w:r>
      <w:r w:rsidRPr="00441CBA">
        <w:rPr>
          <w:rFonts w:hint="eastAsia"/>
          <w:i/>
          <w:iCs/>
          <w:highlight w:val="darkGray"/>
        </w:rPr>
        <w:t>b</w:t>
      </w:r>
      <w:r w:rsidRPr="00441CBA">
        <w:rPr>
          <w:i/>
          <w:iCs/>
          <w:highlight w:val="darkGray"/>
        </w:rPr>
        <w:t>ootpack.c</w:t>
      </w:r>
      <w:r w:rsidRPr="00441CBA">
        <w:rPr>
          <w:rFonts w:hint="eastAsia"/>
          <w:i/>
          <w:iCs/>
          <w:highlight w:val="darkGray"/>
        </w:rPr>
        <w:t>：输出按下字符）</w:t>
      </w:r>
    </w:p>
    <w:p w14:paraId="558011A7" w14:textId="3BDCF6E1" w:rsidR="00E65F33" w:rsidRPr="00441CBA" w:rsidRDefault="00E65F33" w:rsidP="00441CBA">
      <w:pPr>
        <w:pStyle w:val="3"/>
        <w:rPr>
          <w:sz w:val="28"/>
          <w:szCs w:val="28"/>
        </w:rPr>
      </w:pPr>
      <w:r w:rsidRPr="00441CBA">
        <w:rPr>
          <w:rFonts w:hint="eastAsia"/>
          <w:sz w:val="28"/>
          <w:szCs w:val="28"/>
        </w:rPr>
        <w:t>4</w:t>
      </w:r>
      <w:r w:rsidRPr="00441CBA">
        <w:rPr>
          <w:rFonts w:hint="eastAsia"/>
          <w:sz w:val="28"/>
          <w:szCs w:val="28"/>
        </w:rPr>
        <w:t>、追忆内容</w:t>
      </w:r>
      <w:bookmarkStart w:id="2" w:name="内容4：追忆内容"/>
      <w:bookmarkEnd w:id="2"/>
    </w:p>
    <w:p w14:paraId="0CC385EE" w14:textId="518AB92B" w:rsidR="00E65F33" w:rsidRDefault="00E65F33" w:rsidP="00441CBA">
      <w:pPr>
        <w:pStyle w:val="4"/>
        <w:rPr>
          <w:sz w:val="24"/>
          <w:szCs w:val="24"/>
        </w:rPr>
      </w:pPr>
      <w:r w:rsidRPr="00441CBA">
        <w:rPr>
          <w:rFonts w:hint="eastAsia"/>
          <w:sz w:val="24"/>
          <w:szCs w:val="24"/>
        </w:rPr>
        <w:t>内容：</w:t>
      </w:r>
      <w:r w:rsidR="00441CBA" w:rsidRPr="00441CBA">
        <w:rPr>
          <w:rFonts w:hint="eastAsia"/>
          <w:sz w:val="24"/>
          <w:szCs w:val="24"/>
        </w:rPr>
        <w:t>实现文本输入框</w:t>
      </w:r>
    </w:p>
    <w:p w14:paraId="51EE8AE0" w14:textId="1E234A50" w:rsidR="00612B56" w:rsidRPr="000B26C5" w:rsidRDefault="00612B56" w:rsidP="00612B56">
      <w:pPr>
        <w:rPr>
          <w:b/>
          <w:bCs/>
        </w:rPr>
      </w:pPr>
      <w:r>
        <w:tab/>
      </w:r>
      <w:r w:rsidRPr="000B26C5">
        <w:rPr>
          <w:rFonts w:hint="eastAsia"/>
          <w:b/>
          <w:bCs/>
        </w:rPr>
        <w:t>①绘制文本框、实现输入：</w:t>
      </w:r>
    </w:p>
    <w:p w14:paraId="65E1EFE2" w14:textId="5190E29D" w:rsidR="00441CBA" w:rsidRDefault="00441CBA" w:rsidP="00441CBA">
      <w:pPr>
        <w:jc w:val="center"/>
      </w:pPr>
      <w:r>
        <w:rPr>
          <w:noProof/>
        </w:rPr>
        <w:drawing>
          <wp:inline distT="0" distB="0" distL="0" distR="0" wp14:anchorId="20B32D42" wp14:editId="29C7D1AA">
            <wp:extent cx="4883324" cy="227442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6677" cy="228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7F5F" w14:textId="71C3270B" w:rsidR="00441CBA" w:rsidRDefault="00441CBA" w:rsidP="00441CBA">
      <w:pPr>
        <w:jc w:val="center"/>
        <w:rPr>
          <w:i/>
          <w:iCs/>
        </w:rPr>
      </w:pPr>
      <w:r w:rsidRPr="00441CBA">
        <w:rPr>
          <w:rFonts w:hint="eastAsia"/>
          <w:i/>
          <w:iCs/>
          <w:highlight w:val="darkGray"/>
        </w:rPr>
        <w:t>（</w:t>
      </w:r>
      <w:r w:rsidRPr="00441CBA">
        <w:rPr>
          <w:rFonts w:hint="eastAsia"/>
          <w:i/>
          <w:iCs/>
          <w:highlight w:val="darkGray"/>
        </w:rPr>
        <w:t>bootpack</w:t>
      </w:r>
      <w:r w:rsidRPr="00441CBA">
        <w:rPr>
          <w:i/>
          <w:iCs/>
          <w:highlight w:val="darkGray"/>
        </w:rPr>
        <w:t>.c</w:t>
      </w:r>
      <w:r w:rsidRPr="00441CBA">
        <w:rPr>
          <w:rFonts w:hint="eastAsia"/>
          <w:i/>
          <w:iCs/>
          <w:highlight w:val="darkGray"/>
        </w:rPr>
        <w:t>：实现文本框输入）</w:t>
      </w:r>
    </w:p>
    <w:p w14:paraId="66BDCB5A" w14:textId="65B7A6E6" w:rsidR="00612B56" w:rsidRPr="00612B56" w:rsidRDefault="00612B56" w:rsidP="00612B56">
      <w:r>
        <w:tab/>
      </w:r>
      <w:r w:rsidRPr="00612B56">
        <w:rPr>
          <w:rFonts w:hint="eastAsia"/>
        </w:rPr>
        <w:t>其中</w:t>
      </w:r>
      <w:r w:rsidRPr="00612B56">
        <w:rPr>
          <w:rFonts w:hint="eastAsia"/>
        </w:rPr>
        <w:t>cursor_x</w:t>
      </w:r>
      <w:r w:rsidRPr="00612B56">
        <w:rPr>
          <w:rFonts w:hint="eastAsia"/>
        </w:rPr>
        <w:t>是用来记住光标显示位置的变量，当输入一个字符后，这个变量就递增</w:t>
      </w:r>
      <w:r w:rsidRPr="00612B56">
        <w:rPr>
          <w:rFonts w:hint="eastAsia"/>
        </w:rPr>
        <w:t>8</w:t>
      </w:r>
      <w:r w:rsidRPr="00612B56">
        <w:rPr>
          <w:rFonts w:hint="eastAsia"/>
        </w:rPr>
        <w:t>，</w:t>
      </w:r>
      <w:r>
        <w:tab/>
      </w:r>
      <w:r w:rsidRPr="00612B56">
        <w:rPr>
          <w:rFonts w:hint="eastAsia"/>
        </w:rPr>
        <w:t>因为一个字符的长度就是</w:t>
      </w:r>
      <w:r w:rsidRPr="00612B56">
        <w:rPr>
          <w:rFonts w:hint="eastAsia"/>
        </w:rPr>
        <w:t>8</w:t>
      </w:r>
      <w:r w:rsidRPr="00612B56">
        <w:rPr>
          <w:rFonts w:hint="eastAsia"/>
        </w:rPr>
        <w:t>。</w:t>
      </w:r>
      <w:r>
        <w:rPr>
          <w:rFonts w:hint="eastAsia"/>
        </w:rPr>
        <w:t>c</w:t>
      </w:r>
      <w:r w:rsidRPr="00612B56">
        <w:rPr>
          <w:rFonts w:hint="eastAsia"/>
        </w:rPr>
        <w:t>ursor_c</w:t>
      </w:r>
      <w:r w:rsidRPr="00612B56">
        <w:rPr>
          <w:rFonts w:hint="eastAsia"/>
        </w:rPr>
        <w:t>变量则表示光标的颜色，每</w:t>
      </w:r>
      <w:r w:rsidRPr="00612B56">
        <w:rPr>
          <w:rFonts w:hint="eastAsia"/>
        </w:rPr>
        <w:t>0.5</w:t>
      </w:r>
      <w:r w:rsidRPr="00612B56">
        <w:rPr>
          <w:rFonts w:hint="eastAsia"/>
        </w:rPr>
        <w:t>秒变化一次。</w:t>
      </w:r>
      <w:r>
        <w:tab/>
      </w:r>
      <w:r w:rsidRPr="00612B56">
        <w:rPr>
          <w:rFonts w:hint="eastAsia"/>
        </w:rPr>
        <w:t>Make_textb</w:t>
      </w:r>
      <w:r>
        <w:rPr>
          <w:rFonts w:hint="eastAsia"/>
        </w:rPr>
        <w:t>o</w:t>
      </w:r>
      <w:r w:rsidRPr="00612B56">
        <w:rPr>
          <w:rFonts w:hint="eastAsia"/>
        </w:rPr>
        <w:t>x8</w:t>
      </w:r>
      <w:r w:rsidRPr="00612B56">
        <w:rPr>
          <w:rFonts w:hint="eastAsia"/>
        </w:rPr>
        <w:t>函数是用来描绘文字输入背景的函数：</w:t>
      </w:r>
    </w:p>
    <w:p w14:paraId="6123400F" w14:textId="70A1ABCB" w:rsidR="00441CBA" w:rsidRDefault="00441CBA" w:rsidP="00441CB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5AD9AF4" wp14:editId="0802DB3F">
            <wp:extent cx="4308676" cy="1531973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32624" cy="154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87586" w14:textId="4AE6AA97" w:rsidR="00441CBA" w:rsidRDefault="00441CBA" w:rsidP="00441CBA">
      <w:pPr>
        <w:jc w:val="center"/>
        <w:rPr>
          <w:i/>
          <w:iCs/>
        </w:rPr>
      </w:pPr>
      <w:r w:rsidRPr="00441CBA">
        <w:rPr>
          <w:rFonts w:hint="eastAsia"/>
          <w:i/>
          <w:iCs/>
          <w:highlight w:val="darkGray"/>
        </w:rPr>
        <w:t>（</w:t>
      </w:r>
      <w:r>
        <w:rPr>
          <w:rFonts w:hint="eastAsia"/>
          <w:i/>
          <w:iCs/>
          <w:highlight w:val="darkGray"/>
        </w:rPr>
        <w:t>bootpack</w:t>
      </w:r>
      <w:r>
        <w:rPr>
          <w:i/>
          <w:iCs/>
          <w:highlight w:val="darkGray"/>
        </w:rPr>
        <w:t>.c</w:t>
      </w:r>
      <w:r>
        <w:rPr>
          <w:rFonts w:hint="eastAsia"/>
          <w:i/>
          <w:iCs/>
          <w:highlight w:val="darkGray"/>
        </w:rPr>
        <w:t>：</w:t>
      </w:r>
      <w:r w:rsidRPr="00441CBA">
        <w:rPr>
          <w:rFonts w:hint="eastAsia"/>
          <w:i/>
          <w:iCs/>
          <w:highlight w:val="darkGray"/>
        </w:rPr>
        <w:t>绘制文本框）</w:t>
      </w:r>
    </w:p>
    <w:p w14:paraId="0E2B404B" w14:textId="6EEE6D15" w:rsidR="00612B56" w:rsidRPr="000B26C5" w:rsidRDefault="00612B56" w:rsidP="00612B56">
      <w:pPr>
        <w:rPr>
          <w:b/>
          <w:bCs/>
        </w:rPr>
      </w:pPr>
      <w:r>
        <w:tab/>
      </w:r>
      <w:r w:rsidRPr="000B26C5">
        <w:rPr>
          <w:rFonts w:hint="eastAsia"/>
          <w:b/>
          <w:bCs/>
        </w:rPr>
        <w:t>②实现窗口移动：</w:t>
      </w:r>
    </w:p>
    <w:p w14:paraId="4BDBBBAF" w14:textId="2C266604" w:rsidR="00612B56" w:rsidRDefault="00612B56" w:rsidP="00612B56">
      <w:r>
        <w:tab/>
      </w:r>
      <w:r w:rsidRPr="00612B56">
        <w:rPr>
          <w:rFonts w:hint="eastAsia"/>
        </w:rPr>
        <w:t>这部分实现窗口的移动，鼠标点击屏幕的一个位置，窗口就出现在哪里，同时为了让窗口</w:t>
      </w:r>
      <w:r>
        <w:tab/>
      </w:r>
      <w:r w:rsidRPr="00612B56">
        <w:rPr>
          <w:rFonts w:hint="eastAsia"/>
        </w:rPr>
        <w:t>可以</w:t>
      </w:r>
      <w:r>
        <w:rPr>
          <w:rFonts w:hint="eastAsia"/>
        </w:rPr>
        <w:t>移动到</w:t>
      </w:r>
      <w:r w:rsidRPr="00612B56">
        <w:rPr>
          <w:rFonts w:hint="eastAsia"/>
        </w:rPr>
        <w:t>屏幕</w:t>
      </w:r>
      <w:r>
        <w:rPr>
          <w:rFonts w:hint="eastAsia"/>
        </w:rPr>
        <w:t>以外的部分</w:t>
      </w:r>
      <w:r w:rsidRPr="00612B56">
        <w:rPr>
          <w:rFonts w:hint="eastAsia"/>
        </w:rPr>
        <w:t>，</w:t>
      </w:r>
      <w:r>
        <w:rPr>
          <w:rFonts w:hint="eastAsia"/>
        </w:rPr>
        <w:t>所以</w:t>
      </w:r>
      <w:r w:rsidRPr="00612B56">
        <w:rPr>
          <w:rFonts w:hint="eastAsia"/>
        </w:rPr>
        <w:t>窗口移动到的位置不</w:t>
      </w:r>
      <w:r>
        <w:rPr>
          <w:rFonts w:hint="eastAsia"/>
        </w:rPr>
        <w:t>应该</w:t>
      </w:r>
      <w:r w:rsidRPr="00612B56">
        <w:rPr>
          <w:rFonts w:hint="eastAsia"/>
        </w:rPr>
        <w:t>是鼠标的坐标，而是</w:t>
      </w:r>
      <w:r w:rsidRPr="00612B56">
        <w:rPr>
          <w:rFonts w:hint="eastAsia"/>
        </w:rPr>
        <w:t>mx-80</w:t>
      </w:r>
      <w:r w:rsidRPr="00612B56">
        <w:rPr>
          <w:rFonts w:hint="eastAsia"/>
        </w:rPr>
        <w:t>，</w:t>
      </w:r>
      <w:r>
        <w:tab/>
      </w:r>
      <w:r w:rsidRPr="00612B56">
        <w:rPr>
          <w:rFonts w:hint="eastAsia"/>
        </w:rPr>
        <w:t>my-8</w:t>
      </w:r>
      <w:r w:rsidRPr="00612B56">
        <w:rPr>
          <w:rFonts w:hint="eastAsia"/>
        </w:rPr>
        <w:t>。</w:t>
      </w:r>
    </w:p>
    <w:p w14:paraId="582479E0" w14:textId="36CE9C93" w:rsidR="00612B56" w:rsidRDefault="00612B56" w:rsidP="00612B56">
      <w:pPr>
        <w:jc w:val="center"/>
      </w:pPr>
      <w:r>
        <w:rPr>
          <w:noProof/>
        </w:rPr>
        <w:drawing>
          <wp:inline distT="0" distB="0" distL="0" distR="0" wp14:anchorId="463D7E9B" wp14:editId="402EEB3B">
            <wp:extent cx="3816546" cy="514376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51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981DB" w14:textId="6764138E" w:rsidR="00612B56" w:rsidRDefault="00612B56" w:rsidP="00612B56">
      <w:pPr>
        <w:jc w:val="center"/>
        <w:rPr>
          <w:i/>
          <w:iCs/>
        </w:rPr>
      </w:pPr>
      <w:r w:rsidRPr="00612B56">
        <w:rPr>
          <w:rFonts w:hint="eastAsia"/>
          <w:i/>
          <w:iCs/>
          <w:highlight w:val="darkGray"/>
        </w:rPr>
        <w:t>（</w:t>
      </w:r>
      <w:r w:rsidRPr="00612B56">
        <w:rPr>
          <w:rFonts w:hint="eastAsia"/>
          <w:i/>
          <w:iCs/>
          <w:highlight w:val="darkGray"/>
        </w:rPr>
        <w:t>bootpack</w:t>
      </w:r>
      <w:r w:rsidRPr="00612B56">
        <w:rPr>
          <w:i/>
          <w:iCs/>
          <w:highlight w:val="darkGray"/>
        </w:rPr>
        <w:t>.c</w:t>
      </w:r>
      <w:r w:rsidRPr="00612B56">
        <w:rPr>
          <w:rFonts w:hint="eastAsia"/>
          <w:i/>
          <w:iCs/>
          <w:highlight w:val="darkGray"/>
        </w:rPr>
        <w:t>：实现窗口移动）</w:t>
      </w:r>
    </w:p>
    <w:p w14:paraId="054F2E0B" w14:textId="2AC7185D" w:rsidR="00612B56" w:rsidRPr="00612B56" w:rsidRDefault="00612B56" w:rsidP="00612B56">
      <w:r>
        <w:rPr>
          <w:i/>
          <w:iCs/>
        </w:rPr>
        <w:tab/>
      </w:r>
      <w:r w:rsidRPr="00612B56">
        <w:rPr>
          <w:rFonts w:hint="eastAsia"/>
        </w:rPr>
        <w:t>但是</w:t>
      </w:r>
      <w:r>
        <w:rPr>
          <w:rFonts w:hint="eastAsia"/>
        </w:rPr>
        <w:t>这个实现有个小瑕疵，就是只要鼠标点击了窗口的一个地方，即使还没有开始拖动，</w:t>
      </w:r>
      <w:r>
        <w:tab/>
      </w:r>
      <w:r>
        <w:rPr>
          <w:rFonts w:hint="eastAsia"/>
        </w:rPr>
        <w:t>此时窗口也会立即移动到鼠标的位置。</w:t>
      </w:r>
    </w:p>
    <w:p w14:paraId="4A2B7E06" w14:textId="5DD429C2" w:rsidR="00E9181F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2F52CE8B" w14:textId="0A89A841" w:rsidR="001E6FE4" w:rsidRPr="001E6FE4" w:rsidRDefault="001E6FE4" w:rsidP="001E6FE4">
      <w:pPr>
        <w:rPr>
          <w:rFonts w:hint="eastAsia"/>
        </w:rPr>
      </w:pPr>
      <w:r>
        <w:rPr>
          <w:rFonts w:hint="eastAsia"/>
        </w:rPr>
        <w:t>无</w:t>
      </w:r>
    </w:p>
    <w:p w14:paraId="2B065DCF" w14:textId="5E086D53" w:rsidR="00141B3D" w:rsidRDefault="00141B3D" w:rsidP="00231CF8">
      <w:pPr>
        <w:pStyle w:val="2"/>
      </w:pPr>
      <w:r w:rsidRPr="00231CF8">
        <w:lastRenderedPageBreak/>
        <w:t>三</w:t>
      </w:r>
      <w:r w:rsidRPr="00231CF8">
        <w:rPr>
          <w:rFonts w:hint="eastAsia"/>
        </w:rPr>
        <w:t>、程序设计创新点</w:t>
      </w:r>
    </w:p>
    <w:p w14:paraId="0D31A1C4" w14:textId="60783B07" w:rsidR="001E6FE4" w:rsidRDefault="001E6FE4" w:rsidP="001E6FE4">
      <w:pPr>
        <w:pStyle w:val="3"/>
        <w:rPr>
          <w:sz w:val="28"/>
          <w:szCs w:val="28"/>
        </w:rPr>
      </w:pPr>
      <w:r w:rsidRPr="00871448">
        <w:rPr>
          <w:rFonts w:hint="eastAsia"/>
          <w:sz w:val="28"/>
          <w:szCs w:val="28"/>
        </w:rPr>
        <w:t>1</w:t>
      </w:r>
      <w:r w:rsidRPr="00871448">
        <w:rPr>
          <w:rFonts w:hint="eastAsia"/>
          <w:sz w:val="28"/>
          <w:szCs w:val="28"/>
        </w:rPr>
        <w:t>、实现</w:t>
      </w:r>
      <w:bookmarkStart w:id="3" w:name="内容1：定时器测试"/>
      <w:bookmarkEnd w:id="3"/>
      <w:r w:rsidR="002F0139">
        <w:rPr>
          <w:rFonts w:hint="eastAsia"/>
          <w:sz w:val="28"/>
          <w:szCs w:val="28"/>
        </w:rPr>
        <w:t>登录界面以及相关动画</w:t>
      </w:r>
      <w:bookmarkStart w:id="4" w:name="创新点：（大设计）登陆界面"/>
      <w:bookmarkEnd w:id="4"/>
    </w:p>
    <w:p w14:paraId="7F7D688F" w14:textId="562E74A5" w:rsidR="002F0139" w:rsidRDefault="007D1503" w:rsidP="002F0139">
      <w:r>
        <w:tab/>
      </w:r>
      <w:r w:rsidRPr="007D1503">
        <w:rPr>
          <w:rFonts w:hint="eastAsia"/>
          <w:b/>
          <w:bCs/>
        </w:rPr>
        <w:t>创新点：</w:t>
      </w:r>
      <w:r>
        <w:rPr>
          <w:rFonts w:hint="eastAsia"/>
        </w:rPr>
        <w:t>根据今天所学知识：键盘输入，结合之前制作窗口的方法，实现一个电脑登陆界面（也就是最终大设计的）。主要功能有：播放开机启动画面、登陆界面、输入提示、错误</w:t>
      </w:r>
      <w:r>
        <w:rPr>
          <w:rFonts w:hint="eastAsia"/>
        </w:rPr>
        <w:t>/</w:t>
      </w:r>
      <w:r>
        <w:rPr>
          <w:rFonts w:hint="eastAsia"/>
        </w:rPr>
        <w:t>成功提示。</w:t>
      </w:r>
    </w:p>
    <w:p w14:paraId="4F3DB2C2" w14:textId="03438B0C" w:rsidR="007D1503" w:rsidRDefault="007D1503" w:rsidP="002F0139">
      <w:pPr>
        <w:rPr>
          <w:b/>
          <w:bCs/>
        </w:rPr>
      </w:pPr>
      <w:r>
        <w:tab/>
      </w:r>
      <w:r w:rsidRPr="007D1503">
        <w:rPr>
          <w:rFonts w:hint="eastAsia"/>
          <w:b/>
          <w:bCs/>
        </w:rPr>
        <w:t>效果截图：</w:t>
      </w:r>
    </w:p>
    <w:p w14:paraId="5139F368" w14:textId="3ED40CB7" w:rsidR="007D1503" w:rsidRDefault="007D1503" w:rsidP="007D1503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2460D9A" wp14:editId="1E71A255">
            <wp:extent cx="3626956" cy="2720403"/>
            <wp:effectExtent l="0" t="0" r="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34557" cy="2726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219D3" w14:textId="0510A0FF" w:rsidR="007D1503" w:rsidRDefault="007D1503" w:rsidP="007D1503">
      <w:pPr>
        <w:jc w:val="center"/>
        <w:rPr>
          <w:i/>
          <w:iCs/>
        </w:rPr>
      </w:pPr>
      <w:r w:rsidRPr="007D1503">
        <w:rPr>
          <w:rFonts w:hint="eastAsia"/>
          <w:i/>
          <w:iCs/>
        </w:rPr>
        <w:t>（</w:t>
      </w:r>
      <w:r>
        <w:rPr>
          <w:rFonts w:hint="eastAsia"/>
          <w:i/>
          <w:iCs/>
        </w:rPr>
        <w:t>登陆界面截图</w:t>
      </w:r>
      <w:r w:rsidRPr="007D1503">
        <w:rPr>
          <w:rFonts w:hint="eastAsia"/>
          <w:i/>
          <w:iCs/>
        </w:rPr>
        <w:t>）</w:t>
      </w:r>
    </w:p>
    <w:p w14:paraId="69FD1AD2" w14:textId="76801322" w:rsidR="007D1503" w:rsidRDefault="007D1503" w:rsidP="007D1503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63B69E00" wp14:editId="2FA6C8C3">
            <wp:extent cx="1310640" cy="507473"/>
            <wp:effectExtent l="0" t="0" r="3810" b="698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26607" cy="51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AE901" w14:textId="6CF6E385" w:rsidR="007D1503" w:rsidRDefault="007D1503" w:rsidP="007D1503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1F977F1D" wp14:editId="551DD44C">
            <wp:extent cx="1303169" cy="560607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56669" cy="583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6E2A3" w14:textId="5147FB67" w:rsidR="007D1503" w:rsidRDefault="007D1503" w:rsidP="007D1503">
      <w:pPr>
        <w:jc w:val="center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042F5495" wp14:editId="2B6D0E9C">
            <wp:extent cx="1855268" cy="224928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73588" cy="227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4922E" w14:textId="5052E29A" w:rsidR="007D1503" w:rsidRPr="007D1503" w:rsidRDefault="007D1503" w:rsidP="007D1503">
      <w:pPr>
        <w:jc w:val="center"/>
        <w:rPr>
          <w:rFonts w:hint="eastAsia"/>
          <w:i/>
          <w:iCs/>
          <w:sz w:val="22"/>
          <w:szCs w:val="21"/>
        </w:rPr>
      </w:pPr>
      <w:r w:rsidRPr="007D1503">
        <w:rPr>
          <w:rFonts w:hint="eastAsia"/>
          <w:i/>
          <w:iCs/>
          <w:sz w:val="22"/>
          <w:szCs w:val="21"/>
        </w:rPr>
        <w:t>（检测输入状态）</w:t>
      </w:r>
    </w:p>
    <w:p w14:paraId="7A8B2838" w14:textId="333A4EC3" w:rsidR="007D1503" w:rsidRPr="00B440A6" w:rsidRDefault="007D1503" w:rsidP="002F0139">
      <w:r>
        <w:rPr>
          <w:b/>
          <w:bCs/>
        </w:rPr>
        <w:tab/>
      </w:r>
      <w:r>
        <w:rPr>
          <w:rFonts w:hint="eastAsia"/>
          <w:b/>
          <w:bCs/>
        </w:rPr>
        <w:t>实现</w:t>
      </w:r>
      <w:r w:rsidR="00B440A6">
        <w:rPr>
          <w:rFonts w:hint="eastAsia"/>
          <w:b/>
          <w:bCs/>
        </w:rPr>
        <w:t>重点</w:t>
      </w:r>
      <w:r>
        <w:rPr>
          <w:rFonts w:hint="eastAsia"/>
          <w:b/>
          <w:bCs/>
        </w:rPr>
        <w:t>：</w:t>
      </w:r>
    </w:p>
    <w:p w14:paraId="49E0D242" w14:textId="5DEAC90F" w:rsidR="00B440A6" w:rsidRDefault="00B440A6" w:rsidP="002F0139">
      <w:r w:rsidRPr="00B440A6">
        <w:tab/>
      </w:r>
      <w:r w:rsidRPr="00B440A6">
        <w:tab/>
      </w:r>
      <w:r>
        <w:rPr>
          <w:rFonts w:hint="eastAsia"/>
        </w:rPr>
        <w:t>①</w:t>
      </w:r>
      <w:r w:rsidRPr="00B440A6">
        <w:rPr>
          <w:rFonts w:hint="eastAsia"/>
        </w:rPr>
        <w:t>首先要介绍一下如何绘制出中间这个迷宫图案</w:t>
      </w:r>
      <w:r>
        <w:rPr>
          <w:rFonts w:hint="eastAsia"/>
        </w:rPr>
        <w:t>：大家肯定觉得很炫酷很哇塞（至少</w:t>
      </w:r>
      <w:r>
        <w:tab/>
      </w:r>
      <w:r>
        <w:tab/>
      </w:r>
      <w:r>
        <w:rPr>
          <w:rFonts w:hint="eastAsia"/>
        </w:rPr>
        <w:t>我最开始做出来的时候是这样觉得的哈哈哈哈哈）。我们之前已经做过了图标的设计，就是在一个二维数组里面，“手动绘制图案”——一个一个像素点抠出来，对于小一点的图案也许行得通，稍微大一点就会看得眼睛生疼，像这样一个接近</w:t>
      </w:r>
      <w:r>
        <w:rPr>
          <w:rFonts w:hint="eastAsia"/>
        </w:rPr>
        <w:t>300*300</w:t>
      </w:r>
      <w:r>
        <w:rPr>
          <w:rFonts w:hint="eastAsia"/>
        </w:rPr>
        <w:t>规模的图案，肯定不能用就方法了。恰巧这个学期选修了一门图像处理的课程，我们可以通过处理现有图像，通过灰度值提取来得到一个数组。使用到的</w:t>
      </w:r>
      <w:r>
        <w:rPr>
          <w:rFonts w:hint="eastAsia"/>
        </w:rPr>
        <w:t>Python</w:t>
      </w:r>
      <w:r>
        <w:rPr>
          <w:rFonts w:hint="eastAsia"/>
        </w:rPr>
        <w:t>代码如下：</w:t>
      </w:r>
    </w:p>
    <w:p w14:paraId="13303C30" w14:textId="1E39CB05" w:rsidR="00B440A6" w:rsidRDefault="00B440A6" w:rsidP="00B440A6">
      <w:pPr>
        <w:jc w:val="center"/>
      </w:pPr>
      <w:r>
        <w:rPr>
          <w:noProof/>
        </w:rPr>
        <w:drawing>
          <wp:inline distT="0" distB="0" distL="0" distR="0" wp14:anchorId="0F606A4D" wp14:editId="7A8D6A74">
            <wp:extent cx="1683744" cy="276888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87925" cy="277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E416E" w14:textId="35C71151" w:rsidR="00B440A6" w:rsidRDefault="00B440A6" w:rsidP="00B440A6">
      <w:pPr>
        <w:jc w:val="center"/>
        <w:rPr>
          <w:i/>
          <w:iCs/>
        </w:rPr>
      </w:pPr>
      <w:r w:rsidRPr="00B440A6">
        <w:rPr>
          <w:rFonts w:hint="eastAsia"/>
          <w:i/>
          <w:iCs/>
        </w:rPr>
        <w:t>（</w:t>
      </w:r>
      <w:r>
        <w:rPr>
          <w:rFonts w:hint="eastAsia"/>
          <w:i/>
          <w:iCs/>
        </w:rPr>
        <w:t>灰度图像处理</w:t>
      </w:r>
      <w:r w:rsidRPr="00B440A6">
        <w:rPr>
          <w:rFonts w:hint="eastAsia"/>
          <w:i/>
          <w:iCs/>
        </w:rPr>
        <w:t>）</w:t>
      </w:r>
    </w:p>
    <w:p w14:paraId="30F014C3" w14:textId="010D087E" w:rsidR="00B440A6" w:rsidRDefault="00B440A6" w:rsidP="00B440A6">
      <w:r w:rsidRPr="00B440A6">
        <w:rPr>
          <w:rFonts w:hint="eastAsia"/>
        </w:rPr>
        <w:t>然后我们</w:t>
      </w:r>
      <w:r>
        <w:rPr>
          <w:rFonts w:hint="eastAsia"/>
        </w:rPr>
        <w:t>根据得到的数组，就能够用之前的方法，</w:t>
      </w:r>
      <w:r w:rsidR="005C758E">
        <w:rPr>
          <w:rFonts w:hint="eastAsia"/>
        </w:rPr>
        <w:t>给不同的值分配不同颜色。</w:t>
      </w:r>
    </w:p>
    <w:p w14:paraId="6C0B6FAF" w14:textId="4802BE2F" w:rsidR="005C758E" w:rsidRDefault="005C758E" w:rsidP="00B440A6">
      <w:r>
        <w:rPr>
          <w:rFonts w:hint="eastAsia"/>
        </w:rPr>
        <w:t>需要注意的是，如果数组太大，那就（我在实现过程中是这样的）不能直接把得到的数组声明成</w:t>
      </w:r>
      <w:r>
        <w:rPr>
          <w:rFonts w:hint="eastAsia"/>
        </w:rPr>
        <w:t>static</w:t>
      </w:r>
      <w:r>
        <w:t xml:space="preserve"> </w:t>
      </w:r>
      <w:r>
        <w:rPr>
          <w:rFonts w:hint="eastAsia"/>
        </w:rPr>
        <w:t>chat</w:t>
      </w:r>
      <w:r>
        <w:t xml:space="preserve"> [][]</w:t>
      </w:r>
      <w:r>
        <w:rPr>
          <w:rFonts w:hint="eastAsia"/>
        </w:rPr>
        <w:t>，需要使用更为“原始”的方法，还记得</w:t>
      </w:r>
      <w:r>
        <w:rPr>
          <w:rFonts w:hint="eastAsia"/>
        </w:rPr>
        <w:t>Day</w:t>
      </w:r>
      <w:r>
        <w:t xml:space="preserve"> </w:t>
      </w:r>
      <w:r>
        <w:rPr>
          <w:rFonts w:hint="eastAsia"/>
        </w:rPr>
        <w:t>5</w:t>
      </w:r>
      <w:r>
        <w:rPr>
          <w:rFonts w:hint="eastAsia"/>
        </w:rPr>
        <w:t>时候介绍的导入所有字符的这</w:t>
      </w:r>
      <w:r>
        <w:rPr>
          <w:rFonts w:hint="eastAsia"/>
        </w:rPr>
        <w:lastRenderedPageBreak/>
        <w:t>三个文件吗？</w:t>
      </w:r>
    </w:p>
    <w:p w14:paraId="2C46D9E8" w14:textId="350BAB0E" w:rsidR="005C758E" w:rsidRDefault="005C758E" w:rsidP="00B440A6">
      <w:r>
        <w:rPr>
          <w:noProof/>
        </w:rPr>
        <w:drawing>
          <wp:inline distT="0" distB="0" distL="0" distR="0" wp14:anchorId="297D9EBA" wp14:editId="6D1E0DFE">
            <wp:extent cx="6188710" cy="59245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E1393" w14:textId="4B1B7E38" w:rsidR="005C758E" w:rsidRPr="00B440A6" w:rsidRDefault="005C758E" w:rsidP="00B440A6">
      <w:pPr>
        <w:rPr>
          <w:rFonts w:hint="eastAsia"/>
        </w:rPr>
      </w:pPr>
      <w:r>
        <w:rPr>
          <w:rFonts w:hint="eastAsia"/>
        </w:rPr>
        <w:t>所以我们需要把得到的数组稍做转换，再写一个适用的函数即可，具体方法见大设计报告（</w:t>
      </w:r>
      <w:proofErr w:type="spellStart"/>
      <w:r>
        <w:rPr>
          <w:rFonts w:hint="eastAsia"/>
        </w:rPr>
        <w:t>emmm</w:t>
      </w:r>
      <w:proofErr w:type="spellEnd"/>
      <w:r>
        <w:rPr>
          <w:rFonts w:hint="eastAsia"/>
        </w:rPr>
        <w:t>虽然现在还没写，但我应该会写到这个点）。</w:t>
      </w:r>
    </w:p>
    <w:p w14:paraId="1E7CCB33" w14:textId="348C2FA8" w:rsidR="005C758E" w:rsidRPr="005C758E" w:rsidRDefault="00141B3D" w:rsidP="005C758E">
      <w:pPr>
        <w:pStyle w:val="2"/>
        <w:rPr>
          <w:rFonts w:hint="eastAsia"/>
        </w:rPr>
      </w:pPr>
      <w:r w:rsidRPr="00231CF8">
        <w:rPr>
          <w:rFonts w:hint="eastAsia"/>
        </w:rPr>
        <w:t>四、实验心得体会</w:t>
      </w:r>
    </w:p>
    <w:p w14:paraId="3F09876B" w14:textId="7ED3993F" w:rsidR="0056633E" w:rsidRPr="00231CF8" w:rsidRDefault="005C758E" w:rsidP="00E9181F">
      <w:pPr>
        <w:rPr>
          <w:szCs w:val="24"/>
        </w:rPr>
      </w:pPr>
      <w:r>
        <w:rPr>
          <w:rFonts w:hint="eastAsia"/>
          <w:szCs w:val="24"/>
        </w:rPr>
        <w:t>为期末大设计做铺垫，冲冲冲！</w:t>
      </w:r>
    </w:p>
    <w:sectPr w:rsidR="0056633E" w:rsidRPr="00231CF8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BCF2B" w14:textId="77777777" w:rsidR="009F6BAE" w:rsidRDefault="009F6BAE" w:rsidP="00E9181F">
      <w:pPr>
        <w:spacing w:line="240" w:lineRule="auto"/>
      </w:pPr>
      <w:r>
        <w:separator/>
      </w:r>
    </w:p>
  </w:endnote>
  <w:endnote w:type="continuationSeparator" w:id="0">
    <w:p w14:paraId="4C4C6067" w14:textId="77777777" w:rsidR="009F6BAE" w:rsidRDefault="009F6BAE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55F617" w14:textId="77777777" w:rsidR="009F6BAE" w:rsidRDefault="009F6BAE" w:rsidP="00E9181F">
      <w:pPr>
        <w:spacing w:line="240" w:lineRule="auto"/>
      </w:pPr>
      <w:r>
        <w:separator/>
      </w:r>
    </w:p>
  </w:footnote>
  <w:footnote w:type="continuationSeparator" w:id="0">
    <w:p w14:paraId="4B899BAA" w14:textId="77777777" w:rsidR="009F6BAE" w:rsidRDefault="009F6BAE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476AA5"/>
    <w:multiLevelType w:val="hybridMultilevel"/>
    <w:tmpl w:val="235032F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4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rC0NDU3MDc3tjBW0lEKTi0uzszPAykwrAUAwz4/SywAAAA="/>
  </w:docVars>
  <w:rsids>
    <w:rsidRoot w:val="005760D3"/>
    <w:rsid w:val="000B26C5"/>
    <w:rsid w:val="00114235"/>
    <w:rsid w:val="00141B3D"/>
    <w:rsid w:val="001E1A8A"/>
    <w:rsid w:val="001E6FE4"/>
    <w:rsid w:val="00231CF8"/>
    <w:rsid w:val="00281552"/>
    <w:rsid w:val="002A7B03"/>
    <w:rsid w:val="002B26C2"/>
    <w:rsid w:val="002F0139"/>
    <w:rsid w:val="00383ED8"/>
    <w:rsid w:val="003C112B"/>
    <w:rsid w:val="003E7B50"/>
    <w:rsid w:val="00441CBA"/>
    <w:rsid w:val="00442A25"/>
    <w:rsid w:val="00457CA4"/>
    <w:rsid w:val="00524338"/>
    <w:rsid w:val="0056633E"/>
    <w:rsid w:val="005760D3"/>
    <w:rsid w:val="005A21F4"/>
    <w:rsid w:val="005C758E"/>
    <w:rsid w:val="005D56A9"/>
    <w:rsid w:val="005F576C"/>
    <w:rsid w:val="00612B56"/>
    <w:rsid w:val="00627DAE"/>
    <w:rsid w:val="00734CF4"/>
    <w:rsid w:val="00782C98"/>
    <w:rsid w:val="007D1503"/>
    <w:rsid w:val="007D23EC"/>
    <w:rsid w:val="008350CD"/>
    <w:rsid w:val="00844F43"/>
    <w:rsid w:val="009110E7"/>
    <w:rsid w:val="009758C1"/>
    <w:rsid w:val="009F6BAE"/>
    <w:rsid w:val="00A739A9"/>
    <w:rsid w:val="00B440A6"/>
    <w:rsid w:val="00B86FEC"/>
    <w:rsid w:val="00BA68F4"/>
    <w:rsid w:val="00CC4C3F"/>
    <w:rsid w:val="00CF2A0B"/>
    <w:rsid w:val="00DD5CF9"/>
    <w:rsid w:val="00E65F33"/>
    <w:rsid w:val="00E9181F"/>
    <w:rsid w:val="00F029B3"/>
    <w:rsid w:val="00F2672F"/>
    <w:rsid w:val="00F32050"/>
    <w:rsid w:val="00F86C5E"/>
    <w:rsid w:val="00F872BE"/>
    <w:rsid w:val="00FC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2B1DE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CF8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B86FE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86FEC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B86FEC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uiPriority w:val="99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  <w:style w:type="character" w:styleId="aa">
    <w:name w:val="Strong"/>
    <w:basedOn w:val="a0"/>
    <w:uiPriority w:val="22"/>
    <w:qFormat/>
    <w:rsid w:val="00457CA4"/>
    <w:rPr>
      <w:b/>
      <w:bCs/>
    </w:rPr>
  </w:style>
  <w:style w:type="character" w:customStyle="1" w:styleId="30">
    <w:name w:val="标题 3 字符"/>
    <w:basedOn w:val="a0"/>
    <w:link w:val="3"/>
    <w:uiPriority w:val="9"/>
    <w:rsid w:val="00B86FEC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B86FE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B86FEC"/>
    <w:rPr>
      <w:b/>
      <w:bCs/>
      <w:sz w:val="28"/>
      <w:szCs w:val="28"/>
    </w:rPr>
  </w:style>
  <w:style w:type="character" w:styleId="ab">
    <w:name w:val="Hyperlink"/>
    <w:basedOn w:val="a0"/>
    <w:uiPriority w:val="99"/>
    <w:unhideWhenUsed/>
    <w:rsid w:val="00CF2A0B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CF2A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46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4</Words>
  <Characters>2593</Characters>
  <Application>Microsoft Office Word</Application>
  <DocSecurity>0</DocSecurity>
  <Lines>21</Lines>
  <Paragraphs>6</Paragraphs>
  <ScaleCrop>false</ScaleCrop>
  <Company>Win10NeT.COM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2</cp:revision>
  <dcterms:created xsi:type="dcterms:W3CDTF">2017-09-16T05:41:00Z</dcterms:created>
  <dcterms:modified xsi:type="dcterms:W3CDTF">2021-01-06T10:09:00Z</dcterms:modified>
</cp:coreProperties>
</file>